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4F1C" w:rsidRPr="00290280" w:rsidRDefault="00B64F1C" w:rsidP="00B64F1C">
      <w:pPr>
        <w:rPr>
          <w:rFonts w:ascii="Arial" w:hAnsi="Arial" w:cs="Arial"/>
          <w:b/>
          <w:sz w:val="24"/>
          <w:lang w:val="en-US"/>
        </w:rPr>
      </w:pPr>
      <w:r w:rsidRPr="00290280">
        <w:rPr>
          <w:rFonts w:ascii="Arial" w:hAnsi="Arial" w:cs="Arial"/>
          <w:b/>
          <w:i/>
          <w:sz w:val="24"/>
          <w:lang w:val="en-US"/>
        </w:rPr>
        <w:t>Animal</w:t>
      </w:r>
    </w:p>
    <w:p w:rsidR="00B64F1C" w:rsidRPr="00290280" w:rsidRDefault="00B64F1C" w:rsidP="00B64F1C">
      <w:pPr>
        <w:autoSpaceDE w:val="0"/>
        <w:autoSpaceDN w:val="0"/>
        <w:adjustRightInd w:val="0"/>
        <w:spacing w:after="0" w:afterAutospacing="0" w:line="480" w:lineRule="auto"/>
        <w:rPr>
          <w:rFonts w:ascii="Arial" w:hAnsi="Arial" w:cs="Arial"/>
          <w:b/>
          <w:sz w:val="24"/>
          <w:szCs w:val="24"/>
          <w:lang w:val="en-US"/>
        </w:rPr>
      </w:pPr>
      <w:r w:rsidRPr="00290280">
        <w:rPr>
          <w:rFonts w:ascii="Arial" w:hAnsi="Arial" w:cs="Arial"/>
          <w:b/>
          <w:sz w:val="24"/>
          <w:szCs w:val="24"/>
          <w:lang w:val="en-US"/>
        </w:rPr>
        <w:t>Supplementation of a clay mineral based product modulates plasma metabolomic profile and liver enzymes in cattle fed grain-rich diets</w:t>
      </w:r>
    </w:p>
    <w:p w:rsidR="00B64F1C" w:rsidRPr="00290280" w:rsidRDefault="00B64F1C" w:rsidP="00B64F1C">
      <w:pPr>
        <w:spacing w:after="0" w:afterAutospacing="0" w:line="480" w:lineRule="auto"/>
        <w:rPr>
          <w:rFonts w:ascii="Arial" w:eastAsia="Calibri" w:hAnsi="Arial" w:cs="Arial"/>
          <w:sz w:val="24"/>
          <w:szCs w:val="24"/>
          <w:lang w:val="de-AT"/>
        </w:rPr>
      </w:pPr>
      <w:r w:rsidRPr="00290280">
        <w:rPr>
          <w:rFonts w:ascii="Arial" w:hAnsi="Arial" w:cs="Arial"/>
          <w:caps/>
          <w:sz w:val="24"/>
          <w:szCs w:val="24"/>
          <w:lang w:val="de-AT"/>
        </w:rPr>
        <w:t xml:space="preserve">E. </w:t>
      </w:r>
      <w:r w:rsidRPr="00290280">
        <w:rPr>
          <w:rFonts w:ascii="Arial" w:hAnsi="Arial" w:cs="Arial"/>
          <w:sz w:val="24"/>
          <w:szCs w:val="24"/>
          <w:lang w:val="de-AT"/>
        </w:rPr>
        <w:t xml:space="preserve">Humer, I. Kröger, V. Neubauer, N. Reisinger, and </w:t>
      </w:r>
      <w:r w:rsidRPr="00290280">
        <w:rPr>
          <w:rFonts w:ascii="Arial" w:eastAsia="Calibri" w:hAnsi="Arial" w:cs="Arial"/>
          <w:sz w:val="24"/>
          <w:szCs w:val="24"/>
          <w:lang w:val="de-AT"/>
        </w:rPr>
        <w:t>Q. Zebeli</w:t>
      </w:r>
    </w:p>
    <w:p w:rsidR="00290280" w:rsidRDefault="00290280" w:rsidP="00B64F1C">
      <w:pPr>
        <w:spacing w:line="480" w:lineRule="auto"/>
        <w:rPr>
          <w:rFonts w:ascii="Arial" w:hAnsi="Arial" w:cs="Arial"/>
          <w:b/>
          <w:noProof/>
          <w:sz w:val="24"/>
          <w:szCs w:val="24"/>
          <w:lang w:val="en-US" w:eastAsia="de-AT"/>
        </w:rPr>
      </w:pPr>
    </w:p>
    <w:p w:rsidR="00B7226B" w:rsidRPr="00290280" w:rsidRDefault="00B7226B" w:rsidP="00B64F1C">
      <w:pPr>
        <w:spacing w:line="480" w:lineRule="auto"/>
        <w:rPr>
          <w:rFonts w:ascii="Arial" w:hAnsi="Arial" w:cs="Arial"/>
          <w:noProof/>
          <w:sz w:val="24"/>
          <w:szCs w:val="24"/>
          <w:lang w:val="en-US" w:eastAsia="de-AT"/>
        </w:rPr>
      </w:pPr>
      <w:r w:rsidRPr="00290280">
        <w:rPr>
          <w:rFonts w:ascii="Arial" w:hAnsi="Arial" w:cs="Arial"/>
          <w:b/>
          <w:noProof/>
          <w:sz w:val="24"/>
          <w:szCs w:val="24"/>
          <w:lang w:val="en-US" w:eastAsia="de-AT"/>
        </w:rPr>
        <w:t xml:space="preserve">Supplementary Table </w:t>
      </w:r>
      <w:r w:rsidR="00290280">
        <w:rPr>
          <w:rFonts w:ascii="Arial" w:hAnsi="Arial" w:cs="Arial"/>
          <w:b/>
          <w:noProof/>
          <w:sz w:val="24"/>
          <w:szCs w:val="24"/>
          <w:lang w:val="en-US" w:eastAsia="de-AT"/>
        </w:rPr>
        <w:t>S</w:t>
      </w:r>
      <w:r w:rsidRPr="00290280">
        <w:rPr>
          <w:rFonts w:ascii="Arial" w:hAnsi="Arial" w:cs="Arial"/>
          <w:b/>
          <w:noProof/>
          <w:sz w:val="24"/>
          <w:szCs w:val="24"/>
          <w:lang w:val="en-US" w:eastAsia="de-AT"/>
        </w:rPr>
        <w:t xml:space="preserve">1. </w:t>
      </w:r>
      <w:r w:rsidRPr="00290280">
        <w:rPr>
          <w:rFonts w:ascii="Arial" w:hAnsi="Arial" w:cs="Arial"/>
          <w:noProof/>
          <w:color w:val="000000" w:themeColor="text1"/>
          <w:sz w:val="24"/>
          <w:szCs w:val="24"/>
          <w:lang w:val="en-US" w:eastAsia="de-AT"/>
        </w:rPr>
        <w:t xml:space="preserve">Analyzed chemical composition of forage, concentrate and the grain-rich diet </w:t>
      </w:r>
      <w:r w:rsidR="00175DD0" w:rsidRPr="00290280">
        <w:rPr>
          <w:rFonts w:ascii="Arial" w:hAnsi="Arial" w:cs="Arial"/>
          <w:noProof/>
          <w:color w:val="000000" w:themeColor="text1"/>
          <w:sz w:val="24"/>
          <w:szCs w:val="24"/>
          <w:lang w:val="en-US" w:eastAsia="de-AT"/>
        </w:rPr>
        <w:t xml:space="preserve">fed to dairy cows </w:t>
      </w:r>
      <w:r w:rsidRPr="00290280">
        <w:rPr>
          <w:rFonts w:ascii="Arial" w:hAnsi="Arial" w:cs="Arial"/>
          <w:noProof/>
          <w:color w:val="000000" w:themeColor="text1"/>
          <w:sz w:val="24"/>
          <w:szCs w:val="24"/>
          <w:lang w:val="en-US" w:eastAsia="de-AT"/>
        </w:rPr>
        <w:t xml:space="preserve">during the intermittent </w:t>
      </w:r>
      <w:r w:rsidR="00175DD0" w:rsidRPr="00290280">
        <w:rPr>
          <w:rFonts w:ascii="Arial" w:hAnsi="Arial" w:cs="Arial"/>
          <w:noProof/>
          <w:color w:val="000000" w:themeColor="text1"/>
          <w:sz w:val="24"/>
          <w:szCs w:val="24"/>
          <w:lang w:val="en-US" w:eastAsia="de-AT"/>
        </w:rPr>
        <w:t>subacute ruminal acidosis (</w:t>
      </w:r>
      <w:r w:rsidRPr="00290280">
        <w:rPr>
          <w:rFonts w:ascii="Arial" w:hAnsi="Arial" w:cs="Arial"/>
          <w:noProof/>
          <w:color w:val="000000" w:themeColor="text1"/>
          <w:sz w:val="24"/>
          <w:szCs w:val="24"/>
          <w:lang w:val="en-US" w:eastAsia="de-AT"/>
        </w:rPr>
        <w:t>SARA</w:t>
      </w:r>
      <w:r w:rsidR="00175DD0" w:rsidRPr="00290280">
        <w:rPr>
          <w:rFonts w:ascii="Arial" w:hAnsi="Arial" w:cs="Arial"/>
          <w:noProof/>
          <w:color w:val="000000" w:themeColor="text1"/>
          <w:sz w:val="24"/>
          <w:szCs w:val="24"/>
          <w:lang w:val="en-US" w:eastAsia="de-AT"/>
        </w:rPr>
        <w:t>)</w:t>
      </w:r>
      <w:r w:rsidRPr="00290280">
        <w:rPr>
          <w:rFonts w:ascii="Arial" w:hAnsi="Arial" w:cs="Arial"/>
          <w:noProof/>
          <w:color w:val="000000" w:themeColor="text1"/>
          <w:sz w:val="24"/>
          <w:szCs w:val="24"/>
          <w:lang w:val="en-US" w:eastAsia="de-AT"/>
        </w:rPr>
        <w:t>-challenges</w:t>
      </w:r>
      <w:r w:rsidRPr="00290280">
        <w:rPr>
          <w:rFonts w:ascii="Arial" w:hAnsi="Arial" w:cs="Arial"/>
          <w:noProof/>
          <w:sz w:val="24"/>
          <w:szCs w:val="24"/>
          <w:lang w:val="en-US" w:eastAsia="de-AT"/>
        </w:rPr>
        <w:t>.</w:t>
      </w:r>
    </w:p>
    <w:tbl>
      <w:tblPr>
        <w:tblStyle w:val="Grilledutableau"/>
        <w:tblW w:w="733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26"/>
        <w:gridCol w:w="1199"/>
        <w:gridCol w:w="1746"/>
        <w:gridCol w:w="1559"/>
      </w:tblGrid>
      <w:tr w:rsidR="00B7226B" w:rsidRPr="00290280" w:rsidTr="00230377">
        <w:tc>
          <w:tcPr>
            <w:tcW w:w="2826" w:type="dxa"/>
            <w:tcBorders>
              <w:top w:val="single" w:sz="4" w:space="0" w:color="auto"/>
              <w:bottom w:val="nil"/>
              <w:right w:val="nil"/>
            </w:tcBorders>
          </w:tcPr>
          <w:p w:rsidR="00B7226B" w:rsidRPr="00290280" w:rsidRDefault="00B7226B" w:rsidP="009553A3">
            <w:pPr>
              <w:spacing w:line="480" w:lineRule="auto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</w:p>
        </w:tc>
        <w:tc>
          <w:tcPr>
            <w:tcW w:w="45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Feedstuff</w:t>
            </w:r>
          </w:p>
        </w:tc>
      </w:tr>
      <w:tr w:rsidR="00B7226B" w:rsidRPr="00290280" w:rsidTr="00230377">
        <w:tc>
          <w:tcPr>
            <w:tcW w:w="2826" w:type="dxa"/>
            <w:tcBorders>
              <w:top w:val="nil"/>
              <w:bottom w:val="single" w:sz="4" w:space="0" w:color="auto"/>
              <w:right w:val="nil"/>
            </w:tcBorders>
          </w:tcPr>
          <w:p w:rsidR="00B7226B" w:rsidRPr="00290280" w:rsidRDefault="00B7226B" w:rsidP="00D31EAD">
            <w:pPr>
              <w:spacing w:line="480" w:lineRule="auto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Variables</w:t>
            </w:r>
            <w:r w:rsidR="00D31EAD" w:rsidRPr="00290280">
              <w:rPr>
                <w:rFonts w:ascii="Arial" w:hAnsi="Arial" w:cs="Arial"/>
                <w:noProof/>
                <w:sz w:val="24"/>
                <w:szCs w:val="24"/>
                <w:vertAlign w:val="superscript"/>
                <w:lang w:val="en-US" w:eastAsia="de-AT"/>
              </w:rPr>
              <w:t>1</w:t>
            </w:r>
          </w:p>
        </w:tc>
        <w:tc>
          <w:tcPr>
            <w:tcW w:w="11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7226B" w:rsidRPr="00290280" w:rsidRDefault="00B7226B" w:rsidP="00D31EAD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Forage</w:t>
            </w:r>
            <w:r w:rsidR="00D31EAD" w:rsidRPr="00290280">
              <w:rPr>
                <w:rFonts w:ascii="Arial" w:hAnsi="Arial" w:cs="Arial"/>
                <w:noProof/>
                <w:sz w:val="24"/>
                <w:szCs w:val="24"/>
                <w:vertAlign w:val="superscript"/>
                <w:lang w:val="en-US" w:eastAsia="de-AT"/>
              </w:rPr>
              <w:t>2</w:t>
            </w:r>
          </w:p>
        </w:tc>
        <w:tc>
          <w:tcPr>
            <w:tcW w:w="1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7226B" w:rsidRPr="00290280" w:rsidRDefault="00B7226B" w:rsidP="00D31EAD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Concentrate</w:t>
            </w:r>
            <w:r w:rsidR="00D31EAD" w:rsidRPr="00290280">
              <w:rPr>
                <w:rFonts w:ascii="Arial" w:hAnsi="Arial" w:cs="Arial"/>
                <w:noProof/>
                <w:sz w:val="24"/>
                <w:szCs w:val="24"/>
                <w:vertAlign w:val="superscript"/>
                <w:lang w:val="en-US" w:eastAsia="de-AT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7226B" w:rsidRPr="00290280" w:rsidRDefault="00B7226B" w:rsidP="00D31EAD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SARA-diet</w:t>
            </w:r>
            <w:r w:rsidR="00D31EAD" w:rsidRPr="00290280">
              <w:rPr>
                <w:rFonts w:ascii="Arial" w:hAnsi="Arial" w:cs="Arial"/>
                <w:noProof/>
                <w:sz w:val="24"/>
                <w:szCs w:val="24"/>
                <w:vertAlign w:val="superscript"/>
                <w:lang w:val="en-US" w:eastAsia="de-AT"/>
              </w:rPr>
              <w:t>4</w:t>
            </w:r>
          </w:p>
        </w:tc>
      </w:tr>
      <w:tr w:rsidR="00B7226B" w:rsidRPr="00290280" w:rsidTr="00230377">
        <w:tc>
          <w:tcPr>
            <w:tcW w:w="5771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% of dry matter (DM) unless otherwise stated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</w:p>
        </w:tc>
      </w:tr>
      <w:tr w:rsidR="00B7226B" w:rsidRPr="00290280" w:rsidTr="00230377">
        <w:tc>
          <w:tcPr>
            <w:tcW w:w="282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ind w:firstLine="142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DM, % of fresh matter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49.9</w:t>
            </w:r>
          </w:p>
        </w:tc>
        <w:tc>
          <w:tcPr>
            <w:tcW w:w="1746" w:type="dxa"/>
            <w:tcBorders>
              <w:top w:val="nil"/>
              <w:bottom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89.5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75.6</w:t>
            </w:r>
          </w:p>
        </w:tc>
      </w:tr>
      <w:tr w:rsidR="00B7226B" w:rsidRPr="00290280" w:rsidTr="00230377">
        <w:tc>
          <w:tcPr>
            <w:tcW w:w="282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ind w:firstLine="142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Ash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8.5</w:t>
            </w:r>
          </w:p>
        </w:tc>
        <w:tc>
          <w:tcPr>
            <w:tcW w:w="1746" w:type="dxa"/>
            <w:tcBorders>
              <w:top w:val="nil"/>
              <w:bottom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4.4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5.8</w:t>
            </w:r>
          </w:p>
        </w:tc>
      </w:tr>
      <w:tr w:rsidR="00B7226B" w:rsidRPr="00290280" w:rsidTr="00230377">
        <w:tc>
          <w:tcPr>
            <w:tcW w:w="282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ind w:firstLine="142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CP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12.9</w:t>
            </w:r>
          </w:p>
        </w:tc>
        <w:tc>
          <w:tcPr>
            <w:tcW w:w="1746" w:type="dxa"/>
            <w:tcBorders>
              <w:top w:val="nil"/>
              <w:bottom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16.3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15.1</w:t>
            </w:r>
          </w:p>
        </w:tc>
      </w:tr>
      <w:tr w:rsidR="00B7226B" w:rsidRPr="00290280" w:rsidTr="00230377">
        <w:tc>
          <w:tcPr>
            <w:tcW w:w="282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ind w:firstLine="142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Ether extract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1.6</w:t>
            </w:r>
          </w:p>
        </w:tc>
        <w:tc>
          <w:tcPr>
            <w:tcW w:w="1746" w:type="dxa"/>
            <w:tcBorders>
              <w:top w:val="nil"/>
              <w:bottom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3.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2.5</w:t>
            </w:r>
          </w:p>
        </w:tc>
      </w:tr>
      <w:tr w:rsidR="00B7226B" w:rsidRPr="00290280" w:rsidTr="00230377">
        <w:tc>
          <w:tcPr>
            <w:tcW w:w="282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ind w:firstLine="142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NDF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54.0</w:t>
            </w:r>
          </w:p>
        </w:tc>
        <w:tc>
          <w:tcPr>
            <w:tcW w:w="1746" w:type="dxa"/>
            <w:tcBorders>
              <w:top w:val="nil"/>
              <w:bottom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15.8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29.2</w:t>
            </w:r>
          </w:p>
        </w:tc>
      </w:tr>
      <w:tr w:rsidR="00B7226B" w:rsidRPr="00290280" w:rsidTr="00230377">
        <w:tc>
          <w:tcPr>
            <w:tcW w:w="282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ind w:firstLine="142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ADF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34.5</w:t>
            </w:r>
          </w:p>
        </w:tc>
        <w:tc>
          <w:tcPr>
            <w:tcW w:w="1746" w:type="dxa"/>
            <w:tcBorders>
              <w:top w:val="nil"/>
              <w:bottom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7.4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16.9</w:t>
            </w:r>
          </w:p>
        </w:tc>
      </w:tr>
      <w:tr w:rsidR="00B7226B" w:rsidRPr="00290280" w:rsidTr="00230377">
        <w:tc>
          <w:tcPr>
            <w:tcW w:w="2826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ind w:firstLine="142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NFC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23.0</w:t>
            </w:r>
          </w:p>
        </w:tc>
        <w:tc>
          <w:tcPr>
            <w:tcW w:w="174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60.5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B7226B" w:rsidRPr="00290280" w:rsidRDefault="00B7226B" w:rsidP="009553A3">
            <w:pPr>
              <w:spacing w:line="480" w:lineRule="auto"/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47.4</w:t>
            </w:r>
          </w:p>
        </w:tc>
      </w:tr>
    </w:tbl>
    <w:p w:rsidR="00B64F1C" w:rsidRPr="00290280" w:rsidRDefault="00D31EAD" w:rsidP="005C6DA0">
      <w:pPr>
        <w:jc w:val="left"/>
        <w:rPr>
          <w:rFonts w:ascii="Arial" w:hAnsi="Arial" w:cs="Arial"/>
          <w:sz w:val="24"/>
          <w:szCs w:val="24"/>
        </w:rPr>
      </w:pPr>
      <w:r w:rsidRPr="00290280">
        <w:rPr>
          <w:rFonts w:ascii="Arial" w:hAnsi="Arial" w:cs="Arial"/>
          <w:sz w:val="24"/>
          <w:szCs w:val="24"/>
          <w:vertAlign w:val="superscript"/>
          <w:lang w:val="en-US" w:eastAsia="de-AT"/>
        </w:rPr>
        <w:t>1</w:t>
      </w:r>
      <w:r w:rsidR="00B7226B" w:rsidRPr="00290280">
        <w:rPr>
          <w:rFonts w:ascii="Arial" w:hAnsi="Arial" w:cs="Arial"/>
          <w:noProof/>
          <w:sz w:val="24"/>
          <w:szCs w:val="24"/>
          <w:lang w:val="en-US" w:eastAsia="de-AT"/>
        </w:rPr>
        <w:t>CP</w:t>
      </w:r>
      <w:r w:rsidR="002F08A5" w:rsidRPr="00290280">
        <w:rPr>
          <w:rFonts w:ascii="Arial" w:hAnsi="Arial" w:cs="Arial"/>
          <w:noProof/>
          <w:sz w:val="24"/>
          <w:szCs w:val="24"/>
          <w:lang w:val="en-US" w:eastAsia="de-AT"/>
        </w:rPr>
        <w:t xml:space="preserve"> =</w:t>
      </w:r>
      <w:r w:rsidR="00B7226B" w:rsidRPr="00290280">
        <w:rPr>
          <w:rFonts w:ascii="Arial" w:hAnsi="Arial" w:cs="Arial"/>
          <w:noProof/>
          <w:sz w:val="24"/>
          <w:szCs w:val="24"/>
          <w:lang w:val="en-US" w:eastAsia="de-AT"/>
        </w:rPr>
        <w:t xml:space="preserve"> crude protein at the duodenum; NDF</w:t>
      </w:r>
      <w:r w:rsidR="002F08A5" w:rsidRPr="00290280">
        <w:rPr>
          <w:rFonts w:ascii="Arial" w:hAnsi="Arial" w:cs="Arial"/>
          <w:noProof/>
          <w:sz w:val="24"/>
          <w:szCs w:val="24"/>
          <w:lang w:val="en-US" w:eastAsia="de-AT"/>
        </w:rPr>
        <w:t xml:space="preserve"> =</w:t>
      </w:r>
      <w:r w:rsidR="00B7226B" w:rsidRPr="00290280">
        <w:rPr>
          <w:rFonts w:ascii="Arial" w:hAnsi="Arial" w:cs="Arial"/>
          <w:noProof/>
          <w:sz w:val="24"/>
          <w:szCs w:val="24"/>
          <w:lang w:val="en-US" w:eastAsia="de-AT"/>
        </w:rPr>
        <w:t xml:space="preserve"> neutral detergent fiber; ADF</w:t>
      </w:r>
      <w:r w:rsidR="002F08A5" w:rsidRPr="00290280">
        <w:rPr>
          <w:rFonts w:ascii="Arial" w:hAnsi="Arial" w:cs="Arial"/>
          <w:noProof/>
          <w:sz w:val="24"/>
          <w:szCs w:val="24"/>
          <w:lang w:val="en-US" w:eastAsia="de-AT"/>
        </w:rPr>
        <w:t xml:space="preserve"> = </w:t>
      </w:r>
      <w:r w:rsidR="00B7226B" w:rsidRPr="00290280">
        <w:rPr>
          <w:rFonts w:ascii="Arial" w:hAnsi="Arial" w:cs="Arial"/>
          <w:noProof/>
          <w:sz w:val="24"/>
          <w:szCs w:val="24"/>
          <w:lang w:val="en-US" w:eastAsia="de-AT"/>
        </w:rPr>
        <w:t>acid detergent fiber; NFC = 100 – (NDF % + CP % + ether extract % + ash %).</w:t>
      </w:r>
      <w:r w:rsidR="00B7226B" w:rsidRPr="00290280">
        <w:rPr>
          <w:rFonts w:ascii="Arial" w:hAnsi="Arial" w:cs="Arial"/>
          <w:noProof/>
          <w:sz w:val="24"/>
          <w:szCs w:val="24"/>
          <w:lang w:val="en-US" w:eastAsia="de-AT"/>
        </w:rPr>
        <w:br/>
      </w:r>
      <w:r w:rsidRPr="00290280">
        <w:rPr>
          <w:rFonts w:ascii="Arial" w:hAnsi="Arial" w:cs="Arial"/>
          <w:sz w:val="24"/>
          <w:szCs w:val="24"/>
          <w:vertAlign w:val="superscript"/>
          <w:lang w:val="en-US" w:eastAsia="de-AT"/>
        </w:rPr>
        <w:t>2</w:t>
      </w:r>
      <w:r w:rsidR="00B7226B" w:rsidRPr="00290280">
        <w:rPr>
          <w:rFonts w:ascii="Arial" w:hAnsi="Arial" w:cs="Arial"/>
          <w:noProof/>
          <w:sz w:val="24"/>
          <w:szCs w:val="24"/>
          <w:lang w:val="en-US" w:eastAsia="de-AT"/>
        </w:rPr>
        <w:t>Consisted of 50% hay and 50% grass silage (DM-basis).</w:t>
      </w:r>
      <w:r w:rsidR="00B7226B" w:rsidRPr="00290280">
        <w:rPr>
          <w:rFonts w:ascii="Arial" w:hAnsi="Arial" w:cs="Arial"/>
          <w:noProof/>
          <w:sz w:val="24"/>
          <w:szCs w:val="24"/>
          <w:lang w:val="en-US" w:eastAsia="de-AT"/>
        </w:rPr>
        <w:br/>
      </w:r>
      <w:r w:rsidRPr="00290280">
        <w:rPr>
          <w:rFonts w:ascii="Arial" w:hAnsi="Arial" w:cs="Arial"/>
          <w:sz w:val="24"/>
          <w:szCs w:val="24"/>
          <w:vertAlign w:val="superscript"/>
          <w:lang w:val="en-US" w:eastAsia="de-AT"/>
        </w:rPr>
        <w:t>3</w:t>
      </w:r>
      <w:r w:rsidR="00B7226B" w:rsidRPr="00290280">
        <w:rPr>
          <w:rFonts w:ascii="Arial" w:hAnsi="Arial" w:cs="Arial"/>
          <w:noProof/>
          <w:sz w:val="24"/>
          <w:szCs w:val="24"/>
          <w:lang w:val="en-US" w:eastAsia="de-AT"/>
        </w:rPr>
        <w:t>Contained 33% barley grain, 30% wheat, 16% rapeseed meal, 15% corn, 3.2% beet pulp, 1% mineral-vitamin premix (containing 13.5% Ca, 9% Mg, 5% P, 1.5% Na, 2100000 IU vitamin A/kg, 300000 IU vitamin D/kg, 7500 mg vitamin E/kg), 1% beet molasses, 0.5% calcium carbonate and 0.3% NaCl.</w:t>
      </w:r>
      <w:r w:rsidR="00B7226B" w:rsidRPr="00290280">
        <w:rPr>
          <w:rFonts w:ascii="Arial" w:hAnsi="Arial" w:cs="Arial"/>
          <w:noProof/>
          <w:sz w:val="24"/>
          <w:szCs w:val="24"/>
          <w:lang w:val="en-US" w:eastAsia="de-AT"/>
        </w:rPr>
        <w:br/>
      </w:r>
      <w:r w:rsidRPr="00290280">
        <w:rPr>
          <w:rFonts w:ascii="Arial" w:hAnsi="Arial" w:cs="Arial"/>
          <w:sz w:val="24"/>
          <w:szCs w:val="24"/>
          <w:vertAlign w:val="superscript"/>
          <w:lang w:val="en-US" w:eastAsia="de-AT"/>
        </w:rPr>
        <w:t>4</w:t>
      </w:r>
      <w:r w:rsidR="00B7226B" w:rsidRPr="00290280">
        <w:rPr>
          <w:rFonts w:ascii="Arial" w:hAnsi="Arial" w:cs="Arial"/>
          <w:sz w:val="24"/>
          <w:szCs w:val="24"/>
        </w:rPr>
        <w:t>Contained 65% concentrate and 35% forage (DM-basis).</w:t>
      </w:r>
    </w:p>
    <w:p w:rsidR="00290280" w:rsidRDefault="00290280">
      <w:pPr>
        <w:rPr>
          <w:rFonts w:ascii="Arial" w:hAnsi="Arial" w:cs="Arial"/>
          <w:b/>
          <w:noProof/>
          <w:sz w:val="24"/>
          <w:szCs w:val="24"/>
          <w:lang w:val="en-US" w:eastAsia="de-AT"/>
        </w:rPr>
      </w:pPr>
      <w:r>
        <w:rPr>
          <w:rFonts w:ascii="Arial" w:hAnsi="Arial" w:cs="Arial"/>
          <w:b/>
          <w:noProof/>
          <w:sz w:val="24"/>
          <w:szCs w:val="24"/>
          <w:lang w:val="en-US" w:eastAsia="de-AT"/>
        </w:rPr>
        <w:br w:type="page"/>
      </w:r>
    </w:p>
    <w:p w:rsidR="00290280" w:rsidRDefault="00290280" w:rsidP="00B64F1C">
      <w:pPr>
        <w:spacing w:line="480" w:lineRule="auto"/>
        <w:rPr>
          <w:rFonts w:ascii="Arial" w:hAnsi="Arial" w:cs="Arial"/>
          <w:b/>
          <w:noProof/>
          <w:sz w:val="24"/>
          <w:szCs w:val="24"/>
          <w:lang w:val="en-US" w:eastAsia="de-AT"/>
        </w:rPr>
      </w:pPr>
    </w:p>
    <w:p w:rsidR="00B64F1C" w:rsidRPr="00290280" w:rsidRDefault="00B64F1C" w:rsidP="00B64F1C">
      <w:pPr>
        <w:spacing w:line="480" w:lineRule="auto"/>
        <w:rPr>
          <w:rFonts w:ascii="Arial" w:hAnsi="Arial" w:cs="Arial"/>
          <w:sz w:val="24"/>
          <w:szCs w:val="24"/>
        </w:rPr>
      </w:pPr>
      <w:r w:rsidRPr="00290280">
        <w:rPr>
          <w:rFonts w:ascii="Arial" w:hAnsi="Arial" w:cs="Arial"/>
          <w:b/>
          <w:noProof/>
          <w:sz w:val="24"/>
          <w:szCs w:val="24"/>
          <w:lang w:val="en-US" w:eastAsia="de-AT"/>
        </w:rPr>
        <w:t xml:space="preserve">Supplementary Table </w:t>
      </w:r>
      <w:r w:rsidR="00290280">
        <w:rPr>
          <w:rFonts w:ascii="Arial" w:hAnsi="Arial" w:cs="Arial"/>
          <w:b/>
          <w:noProof/>
          <w:sz w:val="24"/>
          <w:szCs w:val="24"/>
          <w:lang w:val="en-US" w:eastAsia="de-AT"/>
        </w:rPr>
        <w:t>S</w:t>
      </w:r>
      <w:r w:rsidRPr="00290280">
        <w:rPr>
          <w:rFonts w:ascii="Arial" w:hAnsi="Arial" w:cs="Arial"/>
          <w:b/>
          <w:noProof/>
          <w:sz w:val="24"/>
          <w:szCs w:val="24"/>
          <w:lang w:val="en-US" w:eastAsia="de-AT"/>
        </w:rPr>
        <w:t xml:space="preserve">2. </w:t>
      </w:r>
      <w:r w:rsidRPr="00290280">
        <w:rPr>
          <w:rFonts w:ascii="Arial" w:hAnsi="Arial" w:cs="Arial"/>
          <w:sz w:val="24"/>
          <w:szCs w:val="24"/>
        </w:rPr>
        <w:t xml:space="preserve">Influence of a clay mineral based product (CM) on the concentration of blood metabolites in dairy cows subjected to a </w:t>
      </w:r>
      <w:r w:rsidRPr="00290280">
        <w:rPr>
          <w:rFonts w:ascii="Arial" w:hAnsi="Arial" w:cs="Arial"/>
          <w:noProof/>
          <w:color w:val="000000" w:themeColor="text1"/>
          <w:sz w:val="24"/>
          <w:szCs w:val="24"/>
          <w:lang w:val="en-US" w:eastAsia="de-AT"/>
        </w:rPr>
        <w:t>subacute ruminal acidosis (SARA)</w:t>
      </w:r>
      <w:r w:rsidRPr="00290280">
        <w:rPr>
          <w:rFonts w:ascii="Arial" w:hAnsi="Arial" w:cs="Arial"/>
          <w:sz w:val="24"/>
          <w:szCs w:val="24"/>
        </w:rPr>
        <w:t xml:space="preserve">-feeding phase with 65% concentrates for 1 wk. </w:t>
      </w:r>
      <w:r w:rsidRPr="00290280">
        <w:rPr>
          <w:rFonts w:ascii="Arial" w:hAnsi="Arial" w:cs="Arial"/>
          <w:noProof/>
          <w:sz w:val="24"/>
          <w:szCs w:val="24"/>
          <w:lang w:val="en-US" w:eastAsia="de-AT"/>
        </w:rPr>
        <w:t>Only metabolites that were not affected by the feed additive are presented.</w:t>
      </w:r>
    </w:p>
    <w:tbl>
      <w:tblPr>
        <w:tblStyle w:val="Grilledutableau"/>
        <w:tblW w:w="825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2"/>
        <w:gridCol w:w="1300"/>
        <w:gridCol w:w="1300"/>
        <w:gridCol w:w="1084"/>
        <w:gridCol w:w="1204"/>
      </w:tblGrid>
      <w:tr w:rsidR="00B64F1C" w:rsidRPr="00290280" w:rsidTr="008A7629">
        <w:tc>
          <w:tcPr>
            <w:tcW w:w="3362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  <w:lang w:val="en-US"/>
              </w:rPr>
              <w:t>Metabolite</w:t>
            </w:r>
            <w:r w:rsidRPr="00290280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1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ON</w:t>
            </w:r>
            <w:r w:rsidRPr="00290280">
              <w:rPr>
                <w:rFonts w:ascii="Arial" w:hAnsi="Arial" w:cs="Arial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M</w:t>
            </w: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EM</w:t>
            </w:r>
          </w:p>
        </w:tc>
        <w:tc>
          <w:tcPr>
            <w:tcW w:w="120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i/>
                <w:sz w:val="24"/>
                <w:szCs w:val="24"/>
              </w:rPr>
              <w:t>P</w:t>
            </w:r>
            <w:r w:rsidRPr="00290280">
              <w:rPr>
                <w:rFonts w:ascii="Arial" w:hAnsi="Arial" w:cs="Arial"/>
                <w:sz w:val="24"/>
                <w:szCs w:val="24"/>
              </w:rPr>
              <w:t>-Value</w:t>
            </w:r>
          </w:p>
        </w:tc>
      </w:tr>
      <w:tr w:rsidR="00B64F1C" w:rsidRPr="00290280" w:rsidTr="008A7629">
        <w:tc>
          <w:tcPr>
            <w:tcW w:w="3362" w:type="dxa"/>
            <w:tcBorders>
              <w:top w:val="single" w:sz="4" w:space="0" w:color="auto"/>
            </w:tcBorders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Amino acids, µM</w:t>
            </w:r>
          </w:p>
        </w:tc>
        <w:tc>
          <w:tcPr>
            <w:tcW w:w="1300" w:type="dxa"/>
            <w:tcBorders>
              <w:top w:val="single" w:sz="4" w:space="0" w:color="auto"/>
            </w:tcBorders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  <w:tcBorders>
              <w:top w:val="single" w:sz="4" w:space="0" w:color="auto"/>
            </w:tcBorders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04" w:type="dxa"/>
            <w:tcBorders>
              <w:top w:val="single" w:sz="4" w:space="0" w:color="auto"/>
            </w:tcBorders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Alan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8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8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2.7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5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Asparag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7.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3.4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56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8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Aspartat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5.5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1.5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8.032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itrull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4.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1.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8.82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Glutam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6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91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7.3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Glutamat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56.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60.4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.4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2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Leuc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2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6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3.76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7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Ornith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84.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93.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9.04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henylalan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5.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57.9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6.7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rol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79.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90.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7.87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er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99.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11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8.64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5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Tryptophan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9.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55.2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5.2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3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Tyros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2.7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8.7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.41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5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Val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3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95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8.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1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Biogenic Amines, µM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tabs>
                <w:tab w:val="left" w:pos="284"/>
              </w:tabs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Acetylornith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Symmetric dimethylargin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3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04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292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4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alpha-Aminoadipic acid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8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74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4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9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Kynuren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.5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.69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1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noProof/>
                <w:sz w:val="24"/>
                <w:szCs w:val="24"/>
                <w:lang w:val="en-US" w:eastAsia="de-AT"/>
              </w:rPr>
              <w:t>Putresc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9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1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117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arcos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57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lastRenderedPageBreak/>
              <w:t>Spermid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7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06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81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erotonin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3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6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76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is-4-Hydroxyprol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-176E-1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-176E-19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78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trans-4-Hydroxyprol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8.5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8.99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145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5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reatin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69.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70.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5.75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arnos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4.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3.1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Taurine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6.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52.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.77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1</w:t>
            </w:r>
          </w:p>
        </w:tc>
      </w:tr>
      <w:tr w:rsidR="00B64F1C" w:rsidRPr="00290280" w:rsidTr="008A7629">
        <w:tc>
          <w:tcPr>
            <w:tcW w:w="3362" w:type="dxa"/>
            <w:vAlign w:val="bottom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64F1C" w:rsidRPr="00290280" w:rsidTr="008A7629">
        <w:tc>
          <w:tcPr>
            <w:tcW w:w="3362" w:type="dxa"/>
            <w:vAlign w:val="bottom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Acylcarnitines, µM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  <w:lang w:val="de-AT"/>
              </w:rPr>
            </w:pPr>
            <w:r w:rsidRPr="00290280">
              <w:rPr>
                <w:rFonts w:ascii="Arial" w:hAnsi="Arial" w:cs="Arial"/>
                <w:sz w:val="24"/>
                <w:szCs w:val="24"/>
                <w:lang w:val="de-AT"/>
              </w:rPr>
              <w:t>18.8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  <w:lang w:val="de-AT"/>
              </w:rPr>
            </w:pPr>
            <w:r w:rsidRPr="00290280">
              <w:rPr>
                <w:rFonts w:ascii="Arial" w:hAnsi="Arial" w:cs="Arial"/>
                <w:sz w:val="24"/>
                <w:szCs w:val="24"/>
                <w:lang w:val="de-AT"/>
              </w:rPr>
              <w:t>21.6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  <w:lang w:val="de-AT"/>
              </w:rPr>
            </w:pPr>
            <w:r w:rsidRPr="00290280">
              <w:rPr>
                <w:rFonts w:ascii="Arial" w:hAnsi="Arial" w:cs="Arial"/>
                <w:sz w:val="24"/>
                <w:szCs w:val="24"/>
                <w:lang w:val="de-AT"/>
              </w:rPr>
              <w:t>1.86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  <w:lang w:val="de-AT"/>
              </w:rPr>
            </w:pPr>
            <w:r w:rsidRPr="00290280">
              <w:rPr>
                <w:rFonts w:ascii="Arial" w:hAnsi="Arial" w:cs="Arial"/>
                <w:sz w:val="24"/>
                <w:szCs w:val="24"/>
                <w:lang w:val="de-AT"/>
              </w:rPr>
              <w:t>0.2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  <w:lang w:val="de-AT"/>
              </w:rPr>
            </w:pPr>
            <w:r w:rsidRPr="00290280">
              <w:rPr>
                <w:rFonts w:ascii="Arial" w:hAnsi="Arial" w:cs="Arial"/>
                <w:sz w:val="24"/>
                <w:szCs w:val="24"/>
                <w:lang w:val="de-AT"/>
              </w:rPr>
              <w:t>C3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  <w:lang w:val="de-AT"/>
              </w:rPr>
            </w:pPr>
            <w:r w:rsidRPr="00290280">
              <w:rPr>
                <w:rFonts w:ascii="Arial" w:hAnsi="Arial" w:cs="Arial"/>
                <w:sz w:val="24"/>
                <w:szCs w:val="24"/>
                <w:lang w:val="de-AT"/>
              </w:rPr>
              <w:t>0.01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  <w:lang w:val="de-AT"/>
              </w:rPr>
            </w:pPr>
            <w:r w:rsidRPr="00290280">
              <w:rPr>
                <w:rFonts w:ascii="Arial" w:hAnsi="Arial" w:cs="Arial"/>
                <w:sz w:val="24"/>
                <w:szCs w:val="24"/>
                <w:lang w:val="de-AT"/>
              </w:rPr>
              <w:t>0.019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  <w:lang w:val="de-AT"/>
              </w:rPr>
            </w:pPr>
            <w:r w:rsidRPr="00290280">
              <w:rPr>
                <w:rFonts w:ascii="Arial" w:hAnsi="Arial" w:cs="Arial"/>
                <w:sz w:val="24"/>
                <w:szCs w:val="24"/>
                <w:lang w:val="de-AT"/>
              </w:rPr>
              <w:t>0.0015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  <w:lang w:val="de-AT"/>
              </w:rPr>
            </w:pPr>
            <w:r w:rsidRPr="00290280">
              <w:rPr>
                <w:rFonts w:ascii="Arial" w:hAnsi="Arial" w:cs="Arial"/>
                <w:sz w:val="24"/>
                <w:szCs w:val="24"/>
                <w:lang w:val="de-AT"/>
              </w:rPr>
              <w:t>0.2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  <w:lang w:val="de-AT"/>
              </w:rPr>
            </w:pPr>
            <w:r w:rsidRPr="00290280">
              <w:rPr>
                <w:rFonts w:ascii="Arial" w:hAnsi="Arial" w:cs="Arial"/>
                <w:sz w:val="24"/>
                <w:szCs w:val="24"/>
                <w:lang w:val="de-AT"/>
              </w:rPr>
              <w:t>C4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  <w:lang w:val="de-AT"/>
              </w:rPr>
              <w:t>0.02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2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5-DC (C6-OH)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1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17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5-M-DC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1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5-OH (C3-DC-M)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3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3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36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8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  <w:lang w:val="de-AT"/>
              </w:rPr>
              <w:t>C5:1-DC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1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6 (C4:1-DC)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5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4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31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6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5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2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7-DC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2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5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8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8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7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3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25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10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7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7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5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12-DC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8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74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4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8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12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5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61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4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1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1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14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14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8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1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14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7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75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165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1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6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21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1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16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13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7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16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1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-926E-19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075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16:2-OH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2747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18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0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1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699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lastRenderedPageBreak/>
              <w:t>C18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6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6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22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18:1-OH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0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0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5431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C18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2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6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066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64F1C" w:rsidRPr="00290280" w:rsidTr="008A7629">
        <w:tc>
          <w:tcPr>
            <w:tcW w:w="4662" w:type="dxa"/>
            <w:gridSpan w:val="2"/>
            <w:vAlign w:val="center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Lysophosphatidylcholines, µM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64F1C" w:rsidRPr="00290280" w:rsidTr="008A7629">
        <w:tc>
          <w:tcPr>
            <w:tcW w:w="3362" w:type="dxa"/>
            <w:vAlign w:val="center"/>
          </w:tcPr>
          <w:tbl>
            <w:tblPr>
              <w:tblW w:w="298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980"/>
            </w:tblGrid>
            <w:tr w:rsidR="00B64F1C" w:rsidRPr="00290280" w:rsidTr="008A7629">
              <w:trPr>
                <w:trHeight w:val="315"/>
              </w:trPr>
              <w:tc>
                <w:tcPr>
                  <w:tcW w:w="2980" w:type="dxa"/>
                  <w:shd w:val="clear" w:color="auto" w:fill="auto"/>
                  <w:vAlign w:val="center"/>
                  <w:hideMark/>
                </w:tcPr>
                <w:p w:rsidR="00B64F1C" w:rsidRPr="00290280" w:rsidRDefault="00B64F1C" w:rsidP="008A7629">
                  <w:pPr>
                    <w:spacing w:after="0" w:afterAutospacing="0"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290280">
                    <w:rPr>
                      <w:rFonts w:ascii="Arial" w:hAnsi="Arial" w:cs="Arial"/>
                      <w:sz w:val="24"/>
                      <w:szCs w:val="24"/>
                    </w:rPr>
                    <w:t>lysoPC a C14:0</w:t>
                  </w:r>
                </w:p>
              </w:tc>
            </w:tr>
          </w:tbl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.8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.9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4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3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tbl>
            <w:tblPr>
              <w:tblW w:w="298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980"/>
            </w:tblGrid>
            <w:tr w:rsidR="00B64F1C" w:rsidRPr="00290280" w:rsidTr="008A7629">
              <w:trPr>
                <w:trHeight w:val="315"/>
              </w:trPr>
              <w:tc>
                <w:tcPr>
                  <w:tcW w:w="2980" w:type="dxa"/>
                  <w:shd w:val="clear" w:color="auto" w:fill="auto"/>
                  <w:vAlign w:val="center"/>
                  <w:hideMark/>
                </w:tcPr>
                <w:p w:rsidR="00B64F1C" w:rsidRPr="00290280" w:rsidRDefault="00B64F1C" w:rsidP="008A7629">
                  <w:pPr>
                    <w:spacing w:after="0" w:afterAutospacing="0"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290280">
                    <w:rPr>
                      <w:rFonts w:ascii="Arial" w:hAnsi="Arial" w:cs="Arial"/>
                      <w:sz w:val="24"/>
                      <w:szCs w:val="24"/>
                    </w:rPr>
                    <w:t>lysoPC a C16:0</w:t>
                  </w:r>
                </w:p>
              </w:tc>
            </w:tr>
          </w:tbl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8.9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1.82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781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7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 xml:space="preserve"> lysoPC a C16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1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4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49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tbl>
            <w:tblPr>
              <w:tblW w:w="298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980"/>
            </w:tblGrid>
            <w:tr w:rsidR="00B64F1C" w:rsidRPr="00290280" w:rsidTr="008A7629">
              <w:trPr>
                <w:trHeight w:val="315"/>
              </w:trPr>
              <w:tc>
                <w:tcPr>
                  <w:tcW w:w="2980" w:type="dxa"/>
                  <w:shd w:val="clear" w:color="auto" w:fill="auto"/>
                  <w:vAlign w:val="center"/>
                  <w:hideMark/>
                </w:tcPr>
                <w:p w:rsidR="00B64F1C" w:rsidRPr="00290280" w:rsidRDefault="00B64F1C" w:rsidP="008A7629">
                  <w:pPr>
                    <w:spacing w:after="0" w:afterAutospacing="0"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290280">
                    <w:rPr>
                      <w:rFonts w:ascii="Arial" w:hAnsi="Arial" w:cs="Arial"/>
                      <w:sz w:val="24"/>
                      <w:szCs w:val="24"/>
                    </w:rPr>
                    <w:t>lysoPC a C17:0</w:t>
                  </w:r>
                </w:p>
              </w:tc>
            </w:tr>
          </w:tbl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2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39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09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1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tbl>
            <w:tblPr>
              <w:tblW w:w="298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980"/>
            </w:tblGrid>
            <w:tr w:rsidR="00B64F1C" w:rsidRPr="00290280" w:rsidTr="008A7629">
              <w:trPr>
                <w:trHeight w:val="315"/>
              </w:trPr>
              <w:tc>
                <w:tcPr>
                  <w:tcW w:w="2980" w:type="dxa"/>
                  <w:shd w:val="clear" w:color="auto" w:fill="auto"/>
                  <w:vAlign w:val="center"/>
                  <w:hideMark/>
                </w:tcPr>
                <w:p w:rsidR="00B64F1C" w:rsidRPr="00290280" w:rsidRDefault="00B64F1C" w:rsidP="008A7629">
                  <w:pPr>
                    <w:spacing w:after="0" w:afterAutospacing="0"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290280">
                    <w:rPr>
                      <w:rFonts w:ascii="Arial" w:hAnsi="Arial" w:cs="Arial"/>
                      <w:sz w:val="24"/>
                      <w:szCs w:val="24"/>
                    </w:rPr>
                    <w:t>lysoPC a C18:0</w:t>
                  </w:r>
                </w:p>
              </w:tc>
            </w:tr>
          </w:tbl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8.6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0.0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053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tbl>
            <w:tblPr>
              <w:tblW w:w="298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980"/>
            </w:tblGrid>
            <w:tr w:rsidR="00B64F1C" w:rsidRPr="00290280" w:rsidTr="008A7629">
              <w:trPr>
                <w:trHeight w:val="315"/>
              </w:trPr>
              <w:tc>
                <w:tcPr>
                  <w:tcW w:w="2980" w:type="dxa"/>
                  <w:shd w:val="clear" w:color="auto" w:fill="auto"/>
                  <w:vAlign w:val="center"/>
                  <w:hideMark/>
                </w:tcPr>
                <w:p w:rsidR="00B64F1C" w:rsidRPr="00290280" w:rsidRDefault="00B64F1C" w:rsidP="008A7629">
                  <w:pPr>
                    <w:spacing w:after="0" w:afterAutospacing="0"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290280">
                    <w:rPr>
                      <w:rFonts w:ascii="Arial" w:hAnsi="Arial" w:cs="Arial"/>
                      <w:sz w:val="24"/>
                      <w:szCs w:val="24"/>
                    </w:rPr>
                    <w:t>lysoPC a C18:1</w:t>
                  </w:r>
                </w:p>
              </w:tc>
            </w:tr>
          </w:tbl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6.47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6.97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4061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1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tbl>
            <w:tblPr>
              <w:tblW w:w="298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980"/>
            </w:tblGrid>
            <w:tr w:rsidR="00B64F1C" w:rsidRPr="00290280" w:rsidTr="008A7629">
              <w:trPr>
                <w:trHeight w:val="315"/>
              </w:trPr>
              <w:tc>
                <w:tcPr>
                  <w:tcW w:w="2980" w:type="dxa"/>
                  <w:shd w:val="clear" w:color="auto" w:fill="auto"/>
                  <w:vAlign w:val="center"/>
                  <w:hideMark/>
                </w:tcPr>
                <w:p w:rsidR="00B64F1C" w:rsidRPr="00290280" w:rsidRDefault="00B64F1C" w:rsidP="008A7629">
                  <w:pPr>
                    <w:spacing w:after="0" w:afterAutospacing="0"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290280">
                    <w:rPr>
                      <w:rFonts w:ascii="Arial" w:hAnsi="Arial" w:cs="Arial"/>
                      <w:sz w:val="24"/>
                      <w:szCs w:val="24"/>
                    </w:rPr>
                    <w:t>lysoPC a C18:2</w:t>
                  </w:r>
                </w:p>
              </w:tc>
            </w:tr>
          </w:tbl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7.5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7.81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904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 xml:space="preserve"> lysoPC a C20: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2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1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4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tbl>
            <w:tblPr>
              <w:tblW w:w="298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980"/>
            </w:tblGrid>
            <w:tr w:rsidR="00B64F1C" w:rsidRPr="00290280" w:rsidTr="008A7629">
              <w:trPr>
                <w:trHeight w:val="315"/>
              </w:trPr>
              <w:tc>
                <w:tcPr>
                  <w:tcW w:w="2980" w:type="dxa"/>
                  <w:shd w:val="clear" w:color="auto" w:fill="auto"/>
                  <w:vAlign w:val="center"/>
                  <w:hideMark/>
                </w:tcPr>
                <w:p w:rsidR="00B64F1C" w:rsidRPr="00290280" w:rsidRDefault="00B64F1C" w:rsidP="008A7629">
                  <w:pPr>
                    <w:spacing w:after="0" w:afterAutospacing="0"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290280">
                    <w:rPr>
                      <w:rFonts w:ascii="Arial" w:hAnsi="Arial" w:cs="Arial"/>
                      <w:sz w:val="24"/>
                      <w:szCs w:val="24"/>
                    </w:rPr>
                    <w:t>lysoPC a C20:4</w:t>
                  </w:r>
                </w:p>
              </w:tc>
            </w:tr>
          </w:tbl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38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35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52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4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tbl>
            <w:tblPr>
              <w:tblW w:w="298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980"/>
            </w:tblGrid>
            <w:tr w:rsidR="00B64F1C" w:rsidRPr="00290280" w:rsidTr="008A7629">
              <w:trPr>
                <w:trHeight w:val="315"/>
              </w:trPr>
              <w:tc>
                <w:tcPr>
                  <w:tcW w:w="2980" w:type="dxa"/>
                  <w:shd w:val="clear" w:color="auto" w:fill="auto"/>
                  <w:vAlign w:val="center"/>
                  <w:hideMark/>
                </w:tcPr>
                <w:p w:rsidR="00B64F1C" w:rsidRPr="00290280" w:rsidRDefault="00B64F1C" w:rsidP="008A7629">
                  <w:pPr>
                    <w:spacing w:after="0" w:afterAutospacing="0"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290280">
                    <w:rPr>
                      <w:rFonts w:ascii="Arial" w:hAnsi="Arial" w:cs="Arial"/>
                      <w:sz w:val="24"/>
                      <w:szCs w:val="24"/>
                    </w:rPr>
                    <w:t>lysoPC a C24:0</w:t>
                  </w:r>
                </w:p>
              </w:tc>
            </w:tr>
          </w:tbl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3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0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32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tbl>
            <w:tblPr>
              <w:tblW w:w="298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980"/>
            </w:tblGrid>
            <w:tr w:rsidR="00B64F1C" w:rsidRPr="00290280" w:rsidTr="008A7629">
              <w:trPr>
                <w:trHeight w:val="315"/>
              </w:trPr>
              <w:tc>
                <w:tcPr>
                  <w:tcW w:w="2980" w:type="dxa"/>
                  <w:shd w:val="clear" w:color="auto" w:fill="auto"/>
                  <w:vAlign w:val="center"/>
                  <w:hideMark/>
                </w:tcPr>
                <w:p w:rsidR="00B64F1C" w:rsidRPr="00290280" w:rsidRDefault="00B64F1C" w:rsidP="008A7629">
                  <w:pPr>
                    <w:spacing w:after="0" w:afterAutospacing="0"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290280">
                    <w:rPr>
                      <w:rFonts w:ascii="Arial" w:hAnsi="Arial" w:cs="Arial"/>
                      <w:sz w:val="24"/>
                      <w:szCs w:val="24"/>
                    </w:rPr>
                    <w:t>lysoPC a C26:0</w:t>
                  </w:r>
                </w:p>
              </w:tc>
            </w:tr>
          </w:tbl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6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46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51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8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 xml:space="preserve"> lysoPC a C26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3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46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81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9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tbl>
            <w:tblPr>
              <w:tblW w:w="298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980"/>
            </w:tblGrid>
            <w:tr w:rsidR="00B64F1C" w:rsidRPr="00290280" w:rsidTr="008A7629">
              <w:trPr>
                <w:trHeight w:val="315"/>
              </w:trPr>
              <w:tc>
                <w:tcPr>
                  <w:tcW w:w="2980" w:type="dxa"/>
                  <w:shd w:val="clear" w:color="auto" w:fill="auto"/>
                  <w:vAlign w:val="center"/>
                  <w:hideMark/>
                </w:tcPr>
                <w:p w:rsidR="00B64F1C" w:rsidRPr="00290280" w:rsidRDefault="00B64F1C" w:rsidP="008A7629">
                  <w:pPr>
                    <w:spacing w:after="0" w:afterAutospacing="0"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290280">
                    <w:rPr>
                      <w:rFonts w:ascii="Arial" w:hAnsi="Arial" w:cs="Arial"/>
                      <w:sz w:val="24"/>
                      <w:szCs w:val="24"/>
                    </w:rPr>
                    <w:t>lysoPC a C28:0</w:t>
                  </w:r>
                </w:p>
              </w:tc>
            </w:tr>
          </w:tbl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6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45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74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4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tbl>
            <w:tblPr>
              <w:tblW w:w="298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980"/>
            </w:tblGrid>
            <w:tr w:rsidR="00B64F1C" w:rsidRPr="00290280" w:rsidTr="008A7629">
              <w:trPr>
                <w:trHeight w:val="315"/>
              </w:trPr>
              <w:tc>
                <w:tcPr>
                  <w:tcW w:w="2980" w:type="dxa"/>
                  <w:shd w:val="clear" w:color="auto" w:fill="auto"/>
                  <w:vAlign w:val="center"/>
                  <w:hideMark/>
                </w:tcPr>
                <w:p w:rsidR="00B64F1C" w:rsidRPr="00290280" w:rsidRDefault="00B64F1C" w:rsidP="008A7629">
                  <w:pPr>
                    <w:spacing w:after="0" w:afterAutospacing="0" w:line="36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290280">
                    <w:rPr>
                      <w:rFonts w:ascii="Arial" w:hAnsi="Arial" w:cs="Arial"/>
                      <w:sz w:val="24"/>
                      <w:szCs w:val="24"/>
                    </w:rPr>
                    <w:t>lysoPC a C28:1</w:t>
                  </w:r>
                </w:p>
              </w:tc>
            </w:tr>
          </w:tbl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8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15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695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8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hosphatidylcholines, µM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24: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3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51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415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2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26: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3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0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58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4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28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6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0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54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autoSpaceDE w:val="0"/>
              <w:autoSpaceDN w:val="0"/>
              <w:adjustRightInd w:val="0"/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3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0: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473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0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5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5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6334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2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2: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88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9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29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2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77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0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37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2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2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98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17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02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9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2: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5.1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5.8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45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2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4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4.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9.7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.55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4: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.4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5.6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lastRenderedPageBreak/>
              <w:t>PC aa C34: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17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39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2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1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6: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78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71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73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1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6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0.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5.6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.76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7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6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6.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52.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8.41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6: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0.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4.7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.3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2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6: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2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82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0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6: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3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45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11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2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8: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9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0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37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8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2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3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6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9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8: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6.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8.9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72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38: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5.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0.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63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7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40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9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0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55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40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1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05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67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40: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58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47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7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9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40: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.7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5.4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3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40: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9.9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2.7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652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4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40: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.1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.99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23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8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42: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3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3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0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7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42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8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3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23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4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42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6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64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97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4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42: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28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1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40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7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a C42: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0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14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85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4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0: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2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2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332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0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6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0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77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0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3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19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96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2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2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56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723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2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51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3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4: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9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4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32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4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6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94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47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4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.47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.71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9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7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4: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.7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5.01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13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4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6: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8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6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711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8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lastRenderedPageBreak/>
              <w:t>PC ae C36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.77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.31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0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6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7.8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8.12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43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9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6: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6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61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77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6: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2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26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9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6: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0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21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66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8: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1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64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694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8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1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4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41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5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8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9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92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9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8: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9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0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07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8: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8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09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1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8: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5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65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46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38: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88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52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3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4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40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5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44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64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40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7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04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553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9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40: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0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34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661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40: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0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06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113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40: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5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13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7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40: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7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14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444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42: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7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0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8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4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42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08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98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902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42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81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80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676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9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42: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67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68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8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2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42: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5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31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31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42: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9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81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152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44: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6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6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721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44: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488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50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761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44: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56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63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627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3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PC ae C44:6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35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375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2.5281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phingomyelins, µM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M (OH) C14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.59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.69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2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8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M (OH) C16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.27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.04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05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lastRenderedPageBreak/>
              <w:t>SM (OH) C22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5.78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6.4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42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4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M (OH) C22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.3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.44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96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M (OH) C24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58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029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M C16: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3.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5.3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.295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M C16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.4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.44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41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3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M C18: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.87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3.77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94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4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M C18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7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85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68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M C20:2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35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3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23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M C22: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16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00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077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M C24: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9.27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9.28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895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M C24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6.17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6.65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621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3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M C26: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80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56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226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6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M C26:1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283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306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0395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50</w:t>
            </w: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spacing w:afterAutospacing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64F1C" w:rsidRPr="00290280" w:rsidTr="008A7629">
        <w:tc>
          <w:tcPr>
            <w:tcW w:w="3362" w:type="dxa"/>
            <w:vAlign w:val="center"/>
          </w:tcPr>
          <w:p w:rsidR="00B64F1C" w:rsidRPr="00290280" w:rsidRDefault="00B64F1C" w:rsidP="008A7629">
            <w:pPr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Sum of hexoses, µM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4744</w:t>
            </w:r>
          </w:p>
        </w:tc>
        <w:tc>
          <w:tcPr>
            <w:tcW w:w="1300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5051</w:t>
            </w:r>
          </w:p>
        </w:tc>
        <w:tc>
          <w:tcPr>
            <w:tcW w:w="108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180</w:t>
            </w:r>
          </w:p>
        </w:tc>
        <w:tc>
          <w:tcPr>
            <w:tcW w:w="1204" w:type="dxa"/>
          </w:tcPr>
          <w:p w:rsidR="00B64F1C" w:rsidRPr="00290280" w:rsidRDefault="00B64F1C" w:rsidP="008A7629">
            <w:pPr>
              <w:spacing w:afterAutospacing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0280">
              <w:rPr>
                <w:rFonts w:ascii="Arial" w:hAnsi="Arial" w:cs="Arial"/>
                <w:sz w:val="24"/>
                <w:szCs w:val="24"/>
              </w:rPr>
              <w:t>0.14</w:t>
            </w:r>
          </w:p>
        </w:tc>
      </w:tr>
    </w:tbl>
    <w:p w:rsidR="00B64F1C" w:rsidRPr="00290280" w:rsidRDefault="00B64F1C" w:rsidP="005C6DA0">
      <w:pPr>
        <w:spacing w:after="0" w:afterAutospacing="0"/>
        <w:rPr>
          <w:rFonts w:ascii="Arial" w:hAnsi="Arial" w:cs="Arial"/>
          <w:noProof/>
          <w:sz w:val="24"/>
          <w:szCs w:val="24"/>
          <w:lang w:val="en-US" w:eastAsia="de-AT"/>
        </w:rPr>
      </w:pPr>
      <w:r w:rsidRPr="00290280">
        <w:rPr>
          <w:rFonts w:ascii="Arial" w:hAnsi="Arial" w:cs="Arial"/>
          <w:color w:val="000000"/>
          <w:sz w:val="24"/>
          <w:szCs w:val="24"/>
          <w:shd w:val="clear" w:color="auto" w:fill="FFFFFF"/>
          <w:vertAlign w:val="superscript"/>
          <w:lang w:val="en-US"/>
        </w:rPr>
        <w:t>1</w:t>
      </w:r>
      <w:r w:rsidRPr="00290280">
        <w:rPr>
          <w:rFonts w:ascii="Arial" w:hAnsi="Arial" w:cs="Arial"/>
          <w:noProof/>
          <w:sz w:val="24"/>
          <w:szCs w:val="24"/>
          <w:lang w:val="en-US" w:eastAsia="de-AT"/>
        </w:rPr>
        <w:t>C = carnitine; lysoPC = lysophosphatidylcholine; PC = phosphatidylcholine; aa = diacyl; ae = acyl-alkyl; SM = sphingomyelin.</w:t>
      </w:r>
    </w:p>
    <w:p w:rsidR="00B64F1C" w:rsidRPr="00A60DD4" w:rsidRDefault="00B64F1C" w:rsidP="005C6DA0">
      <w:pPr>
        <w:spacing w:after="0" w:afterAutospacing="0"/>
        <w:rPr>
          <w:rFonts w:ascii="Arial" w:hAnsi="Arial" w:cs="Arial"/>
          <w:noProof/>
          <w:sz w:val="24"/>
          <w:szCs w:val="24"/>
          <w:lang w:val="en-US" w:eastAsia="de-AT"/>
        </w:rPr>
      </w:pPr>
      <w:r w:rsidRPr="00290280">
        <w:rPr>
          <w:rFonts w:ascii="Arial" w:hAnsi="Arial" w:cs="Arial"/>
          <w:b/>
          <w:color w:val="000000"/>
          <w:sz w:val="24"/>
          <w:szCs w:val="24"/>
          <w:shd w:val="clear" w:color="auto" w:fill="FFFFFF"/>
          <w:vertAlign w:val="superscript"/>
          <w:lang w:val="en-US"/>
        </w:rPr>
        <w:t>2</w:t>
      </w:r>
      <w:r w:rsidRPr="00290280">
        <w:rPr>
          <w:rFonts w:ascii="Arial" w:hAnsi="Arial" w:cs="Arial"/>
          <w:noProof/>
          <w:sz w:val="24"/>
          <w:szCs w:val="24"/>
          <w:lang w:val="en-US" w:eastAsia="de-AT"/>
        </w:rPr>
        <w:t>CON = control.</w:t>
      </w:r>
    </w:p>
    <w:p w:rsidR="00B64F1C" w:rsidRPr="00B7226B" w:rsidRDefault="00B64F1C" w:rsidP="00230377">
      <w:pPr>
        <w:spacing w:line="480" w:lineRule="auto"/>
        <w:jc w:val="left"/>
        <w:rPr>
          <w:rFonts w:ascii="Arial" w:hAnsi="Arial" w:cs="Arial"/>
        </w:rPr>
      </w:pPr>
      <w:bookmarkStart w:id="0" w:name="_GoBack"/>
      <w:bookmarkEnd w:id="0"/>
    </w:p>
    <w:sectPr w:rsidR="00B64F1C" w:rsidRPr="00B7226B" w:rsidSect="0029028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2DBF" w:rsidRDefault="008F2DBF" w:rsidP="006A46CE">
      <w:pPr>
        <w:spacing w:after="0"/>
      </w:pPr>
      <w:r>
        <w:separator/>
      </w:r>
    </w:p>
  </w:endnote>
  <w:endnote w:type="continuationSeparator" w:id="0">
    <w:p w:rsidR="008F2DBF" w:rsidRDefault="008F2DBF" w:rsidP="006A46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B0D" w:rsidRDefault="008F2DBF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55621"/>
      <w:docPartObj>
        <w:docPartGallery w:val="Page Numbers (Bottom of Page)"/>
        <w:docPartUnique/>
      </w:docPartObj>
    </w:sdtPr>
    <w:sdtEndPr/>
    <w:sdtContent>
      <w:p w:rsidR="00030B0D" w:rsidRDefault="00747235">
        <w:pPr>
          <w:pStyle w:val="Pieddepage"/>
          <w:jc w:val="right"/>
        </w:pPr>
        <w:r>
          <w:fldChar w:fldCharType="begin"/>
        </w:r>
        <w:r w:rsidR="00B7226B">
          <w:instrText xml:space="preserve"> PAGE   \* MERGEFORMAT </w:instrText>
        </w:r>
        <w:r>
          <w:fldChar w:fldCharType="separate"/>
        </w:r>
        <w:r w:rsidR="00EA4EF2">
          <w:rPr>
            <w:noProof/>
          </w:rPr>
          <w:t>1</w:t>
        </w:r>
        <w:r>
          <w:fldChar w:fldCharType="end"/>
        </w:r>
      </w:p>
    </w:sdtContent>
  </w:sdt>
  <w:p w:rsidR="00030B0D" w:rsidRDefault="008F2DBF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B0D" w:rsidRDefault="008F2DB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2DBF" w:rsidRDefault="008F2DBF" w:rsidP="006A46CE">
      <w:pPr>
        <w:spacing w:after="0"/>
      </w:pPr>
      <w:r>
        <w:separator/>
      </w:r>
    </w:p>
  </w:footnote>
  <w:footnote w:type="continuationSeparator" w:id="0">
    <w:p w:rsidR="008F2DBF" w:rsidRDefault="008F2DBF" w:rsidP="006A46C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B0D" w:rsidRDefault="008F2DBF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B0D" w:rsidRDefault="008F2DBF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B0D" w:rsidRDefault="008F2DBF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0MDEwMjQ0N7IwszBV0lEKTi0uzszPAykwrAUAmszwnywAAAA="/>
  </w:docVars>
  <w:rsids>
    <w:rsidRoot w:val="00B7226B"/>
    <w:rsid w:val="00000430"/>
    <w:rsid w:val="000009BF"/>
    <w:rsid w:val="00001BBA"/>
    <w:rsid w:val="00001EEF"/>
    <w:rsid w:val="00002648"/>
    <w:rsid w:val="00002750"/>
    <w:rsid w:val="00002816"/>
    <w:rsid w:val="000033C3"/>
    <w:rsid w:val="0000460A"/>
    <w:rsid w:val="00005CED"/>
    <w:rsid w:val="00006393"/>
    <w:rsid w:val="000068AA"/>
    <w:rsid w:val="0000751C"/>
    <w:rsid w:val="00012A1A"/>
    <w:rsid w:val="00014613"/>
    <w:rsid w:val="000161D5"/>
    <w:rsid w:val="00016255"/>
    <w:rsid w:val="00016627"/>
    <w:rsid w:val="00017DB4"/>
    <w:rsid w:val="000209D3"/>
    <w:rsid w:val="00021B02"/>
    <w:rsid w:val="00021D45"/>
    <w:rsid w:val="000234BC"/>
    <w:rsid w:val="000235F8"/>
    <w:rsid w:val="00024763"/>
    <w:rsid w:val="00024907"/>
    <w:rsid w:val="00025D88"/>
    <w:rsid w:val="00026F62"/>
    <w:rsid w:val="00027D3B"/>
    <w:rsid w:val="00030D26"/>
    <w:rsid w:val="000312A5"/>
    <w:rsid w:val="000314CC"/>
    <w:rsid w:val="00032BD2"/>
    <w:rsid w:val="000337A9"/>
    <w:rsid w:val="00034BAD"/>
    <w:rsid w:val="00035038"/>
    <w:rsid w:val="00035917"/>
    <w:rsid w:val="00035B82"/>
    <w:rsid w:val="00036668"/>
    <w:rsid w:val="00036B0C"/>
    <w:rsid w:val="00036D51"/>
    <w:rsid w:val="00036FC6"/>
    <w:rsid w:val="000401EB"/>
    <w:rsid w:val="00040359"/>
    <w:rsid w:val="00041CE8"/>
    <w:rsid w:val="00042487"/>
    <w:rsid w:val="00042544"/>
    <w:rsid w:val="000439EB"/>
    <w:rsid w:val="00044AC5"/>
    <w:rsid w:val="00045228"/>
    <w:rsid w:val="00045DE9"/>
    <w:rsid w:val="00045EB2"/>
    <w:rsid w:val="000466D1"/>
    <w:rsid w:val="0004671D"/>
    <w:rsid w:val="000469C3"/>
    <w:rsid w:val="0004752A"/>
    <w:rsid w:val="00047D66"/>
    <w:rsid w:val="00050DB2"/>
    <w:rsid w:val="000513A6"/>
    <w:rsid w:val="000517A7"/>
    <w:rsid w:val="00052DC1"/>
    <w:rsid w:val="00053A55"/>
    <w:rsid w:val="00055973"/>
    <w:rsid w:val="00055BD2"/>
    <w:rsid w:val="00061A4F"/>
    <w:rsid w:val="00062473"/>
    <w:rsid w:val="0006356E"/>
    <w:rsid w:val="0006455D"/>
    <w:rsid w:val="00064A4B"/>
    <w:rsid w:val="00064BF0"/>
    <w:rsid w:val="00067532"/>
    <w:rsid w:val="000678B1"/>
    <w:rsid w:val="00070F01"/>
    <w:rsid w:val="00071ED0"/>
    <w:rsid w:val="00072688"/>
    <w:rsid w:val="000729F1"/>
    <w:rsid w:val="00072F86"/>
    <w:rsid w:val="00074174"/>
    <w:rsid w:val="000748ED"/>
    <w:rsid w:val="00074B59"/>
    <w:rsid w:val="00074C40"/>
    <w:rsid w:val="00074D89"/>
    <w:rsid w:val="00075E4D"/>
    <w:rsid w:val="00077C04"/>
    <w:rsid w:val="00077FBD"/>
    <w:rsid w:val="00080972"/>
    <w:rsid w:val="00081152"/>
    <w:rsid w:val="0008235B"/>
    <w:rsid w:val="00082EAD"/>
    <w:rsid w:val="00083507"/>
    <w:rsid w:val="00083BC5"/>
    <w:rsid w:val="000847BB"/>
    <w:rsid w:val="00084B76"/>
    <w:rsid w:val="000853C1"/>
    <w:rsid w:val="000853EA"/>
    <w:rsid w:val="000878CD"/>
    <w:rsid w:val="0009041E"/>
    <w:rsid w:val="000917A4"/>
    <w:rsid w:val="0009507C"/>
    <w:rsid w:val="00096D9E"/>
    <w:rsid w:val="00097C6E"/>
    <w:rsid w:val="000A0739"/>
    <w:rsid w:val="000A27BF"/>
    <w:rsid w:val="000A5497"/>
    <w:rsid w:val="000A6701"/>
    <w:rsid w:val="000A6B52"/>
    <w:rsid w:val="000A6FE1"/>
    <w:rsid w:val="000A7181"/>
    <w:rsid w:val="000A778E"/>
    <w:rsid w:val="000B3233"/>
    <w:rsid w:val="000B33E7"/>
    <w:rsid w:val="000B3A3C"/>
    <w:rsid w:val="000B4942"/>
    <w:rsid w:val="000B4EF0"/>
    <w:rsid w:val="000B50C1"/>
    <w:rsid w:val="000B5C9A"/>
    <w:rsid w:val="000B5E46"/>
    <w:rsid w:val="000B6AA2"/>
    <w:rsid w:val="000C1322"/>
    <w:rsid w:val="000C2C2C"/>
    <w:rsid w:val="000C2F04"/>
    <w:rsid w:val="000C3949"/>
    <w:rsid w:val="000C408B"/>
    <w:rsid w:val="000C442B"/>
    <w:rsid w:val="000C4FAB"/>
    <w:rsid w:val="000C63E4"/>
    <w:rsid w:val="000C6661"/>
    <w:rsid w:val="000C75A7"/>
    <w:rsid w:val="000C78A8"/>
    <w:rsid w:val="000D0E91"/>
    <w:rsid w:val="000D0F9C"/>
    <w:rsid w:val="000D27E1"/>
    <w:rsid w:val="000D569D"/>
    <w:rsid w:val="000D5953"/>
    <w:rsid w:val="000D5C8B"/>
    <w:rsid w:val="000D7063"/>
    <w:rsid w:val="000E254F"/>
    <w:rsid w:val="000E2667"/>
    <w:rsid w:val="000E3CDA"/>
    <w:rsid w:val="000E4990"/>
    <w:rsid w:val="000E57C8"/>
    <w:rsid w:val="000E5B65"/>
    <w:rsid w:val="000E626F"/>
    <w:rsid w:val="000E6EC8"/>
    <w:rsid w:val="000E6F29"/>
    <w:rsid w:val="000E7317"/>
    <w:rsid w:val="000E74E0"/>
    <w:rsid w:val="000F0C1D"/>
    <w:rsid w:val="000F1586"/>
    <w:rsid w:val="000F30D7"/>
    <w:rsid w:val="000F64DC"/>
    <w:rsid w:val="000F6EEB"/>
    <w:rsid w:val="00100795"/>
    <w:rsid w:val="00100A1A"/>
    <w:rsid w:val="00100D58"/>
    <w:rsid w:val="00100F0F"/>
    <w:rsid w:val="00101A3E"/>
    <w:rsid w:val="001046F7"/>
    <w:rsid w:val="001056AD"/>
    <w:rsid w:val="00105BE4"/>
    <w:rsid w:val="00106799"/>
    <w:rsid w:val="00107044"/>
    <w:rsid w:val="00107ECF"/>
    <w:rsid w:val="00112114"/>
    <w:rsid w:val="00113125"/>
    <w:rsid w:val="0011390A"/>
    <w:rsid w:val="00113F3B"/>
    <w:rsid w:val="00115786"/>
    <w:rsid w:val="001159DC"/>
    <w:rsid w:val="00117021"/>
    <w:rsid w:val="00121D25"/>
    <w:rsid w:val="001228E0"/>
    <w:rsid w:val="0012291B"/>
    <w:rsid w:val="00124131"/>
    <w:rsid w:val="001241CB"/>
    <w:rsid w:val="001263A4"/>
    <w:rsid w:val="00126869"/>
    <w:rsid w:val="00127CF4"/>
    <w:rsid w:val="001300B7"/>
    <w:rsid w:val="001316E2"/>
    <w:rsid w:val="00131D3C"/>
    <w:rsid w:val="001336ED"/>
    <w:rsid w:val="00134736"/>
    <w:rsid w:val="00135BA2"/>
    <w:rsid w:val="00136A73"/>
    <w:rsid w:val="00141A81"/>
    <w:rsid w:val="00141E94"/>
    <w:rsid w:val="0014361D"/>
    <w:rsid w:val="00144AE7"/>
    <w:rsid w:val="00144E59"/>
    <w:rsid w:val="00145859"/>
    <w:rsid w:val="00146B40"/>
    <w:rsid w:val="00147C14"/>
    <w:rsid w:val="00150010"/>
    <w:rsid w:val="00150573"/>
    <w:rsid w:val="001520D0"/>
    <w:rsid w:val="00152D0D"/>
    <w:rsid w:val="00154936"/>
    <w:rsid w:val="00155762"/>
    <w:rsid w:val="001560C3"/>
    <w:rsid w:val="001611FB"/>
    <w:rsid w:val="00161768"/>
    <w:rsid w:val="0016204C"/>
    <w:rsid w:val="00162224"/>
    <w:rsid w:val="0016227F"/>
    <w:rsid w:val="001639AC"/>
    <w:rsid w:val="00165051"/>
    <w:rsid w:val="001656D0"/>
    <w:rsid w:val="00165C85"/>
    <w:rsid w:val="00165E98"/>
    <w:rsid w:val="00167232"/>
    <w:rsid w:val="00170F17"/>
    <w:rsid w:val="0017273D"/>
    <w:rsid w:val="00172A5F"/>
    <w:rsid w:val="00172E4D"/>
    <w:rsid w:val="00173558"/>
    <w:rsid w:val="00173949"/>
    <w:rsid w:val="00173F75"/>
    <w:rsid w:val="0017515A"/>
    <w:rsid w:val="00175DD0"/>
    <w:rsid w:val="00175E0B"/>
    <w:rsid w:val="001773D8"/>
    <w:rsid w:val="0018024B"/>
    <w:rsid w:val="0018096E"/>
    <w:rsid w:val="00182777"/>
    <w:rsid w:val="001827FD"/>
    <w:rsid w:val="00183916"/>
    <w:rsid w:val="00183CAC"/>
    <w:rsid w:val="00190094"/>
    <w:rsid w:val="00190257"/>
    <w:rsid w:val="00190D76"/>
    <w:rsid w:val="001925DE"/>
    <w:rsid w:val="00193663"/>
    <w:rsid w:val="00194E17"/>
    <w:rsid w:val="001954D5"/>
    <w:rsid w:val="0019575A"/>
    <w:rsid w:val="00195AAB"/>
    <w:rsid w:val="00195EE9"/>
    <w:rsid w:val="00196F0B"/>
    <w:rsid w:val="001972A3"/>
    <w:rsid w:val="001A135E"/>
    <w:rsid w:val="001A2582"/>
    <w:rsid w:val="001A5836"/>
    <w:rsid w:val="001A6F0F"/>
    <w:rsid w:val="001A7A1E"/>
    <w:rsid w:val="001B0C2A"/>
    <w:rsid w:val="001B2495"/>
    <w:rsid w:val="001B2700"/>
    <w:rsid w:val="001B3250"/>
    <w:rsid w:val="001B366A"/>
    <w:rsid w:val="001B3DF1"/>
    <w:rsid w:val="001B5312"/>
    <w:rsid w:val="001B5851"/>
    <w:rsid w:val="001B590F"/>
    <w:rsid w:val="001B621F"/>
    <w:rsid w:val="001B700D"/>
    <w:rsid w:val="001C008B"/>
    <w:rsid w:val="001C4767"/>
    <w:rsid w:val="001C4CE7"/>
    <w:rsid w:val="001C5C8A"/>
    <w:rsid w:val="001D117B"/>
    <w:rsid w:val="001D1315"/>
    <w:rsid w:val="001D1945"/>
    <w:rsid w:val="001D3EC7"/>
    <w:rsid w:val="001D3F58"/>
    <w:rsid w:val="001D44D7"/>
    <w:rsid w:val="001D76E9"/>
    <w:rsid w:val="001D7D00"/>
    <w:rsid w:val="001E02BC"/>
    <w:rsid w:val="001E1F46"/>
    <w:rsid w:val="001E20B0"/>
    <w:rsid w:val="001E2F20"/>
    <w:rsid w:val="001E3445"/>
    <w:rsid w:val="001E3FE0"/>
    <w:rsid w:val="001E63BF"/>
    <w:rsid w:val="001F04D5"/>
    <w:rsid w:val="001F06C0"/>
    <w:rsid w:val="001F3317"/>
    <w:rsid w:val="001F448F"/>
    <w:rsid w:val="001F4706"/>
    <w:rsid w:val="001F55A2"/>
    <w:rsid w:val="00200B07"/>
    <w:rsid w:val="002018A7"/>
    <w:rsid w:val="00202718"/>
    <w:rsid w:val="00202C92"/>
    <w:rsid w:val="00202FC0"/>
    <w:rsid w:val="002031B0"/>
    <w:rsid w:val="0020465B"/>
    <w:rsid w:val="00205846"/>
    <w:rsid w:val="00205945"/>
    <w:rsid w:val="00205C94"/>
    <w:rsid w:val="002060F9"/>
    <w:rsid w:val="00206BFA"/>
    <w:rsid w:val="00206C40"/>
    <w:rsid w:val="00207BA2"/>
    <w:rsid w:val="00210D11"/>
    <w:rsid w:val="00213E99"/>
    <w:rsid w:val="00214ECE"/>
    <w:rsid w:val="00216280"/>
    <w:rsid w:val="00216C08"/>
    <w:rsid w:val="00216E0A"/>
    <w:rsid w:val="002202CD"/>
    <w:rsid w:val="00220839"/>
    <w:rsid w:val="00220E32"/>
    <w:rsid w:val="0022219E"/>
    <w:rsid w:val="00222CD3"/>
    <w:rsid w:val="00226521"/>
    <w:rsid w:val="002265C0"/>
    <w:rsid w:val="00230377"/>
    <w:rsid w:val="00232C57"/>
    <w:rsid w:val="002346A6"/>
    <w:rsid w:val="00235B47"/>
    <w:rsid w:val="00235CB8"/>
    <w:rsid w:val="00236686"/>
    <w:rsid w:val="00236957"/>
    <w:rsid w:val="00237795"/>
    <w:rsid w:val="00240FCD"/>
    <w:rsid w:val="00241A44"/>
    <w:rsid w:val="00241E7C"/>
    <w:rsid w:val="0024425E"/>
    <w:rsid w:val="00250ECD"/>
    <w:rsid w:val="0025103E"/>
    <w:rsid w:val="00251D87"/>
    <w:rsid w:val="00252901"/>
    <w:rsid w:val="00254357"/>
    <w:rsid w:val="002546D2"/>
    <w:rsid w:val="00254E96"/>
    <w:rsid w:val="002555EB"/>
    <w:rsid w:val="00255705"/>
    <w:rsid w:val="00255961"/>
    <w:rsid w:val="00256415"/>
    <w:rsid w:val="002577A5"/>
    <w:rsid w:val="0027017A"/>
    <w:rsid w:val="002702D4"/>
    <w:rsid w:val="002719F7"/>
    <w:rsid w:val="00271C99"/>
    <w:rsid w:val="00274658"/>
    <w:rsid w:val="0027766F"/>
    <w:rsid w:val="00277FB8"/>
    <w:rsid w:val="002814D3"/>
    <w:rsid w:val="002824CE"/>
    <w:rsid w:val="00283186"/>
    <w:rsid w:val="00283594"/>
    <w:rsid w:val="00284DA6"/>
    <w:rsid w:val="002852C0"/>
    <w:rsid w:val="0028551C"/>
    <w:rsid w:val="0028631C"/>
    <w:rsid w:val="0028652D"/>
    <w:rsid w:val="00286C99"/>
    <w:rsid w:val="00287EE0"/>
    <w:rsid w:val="00290280"/>
    <w:rsid w:val="002912B5"/>
    <w:rsid w:val="0029139E"/>
    <w:rsid w:val="00297CB3"/>
    <w:rsid w:val="002A00B4"/>
    <w:rsid w:val="002A04EA"/>
    <w:rsid w:val="002A1560"/>
    <w:rsid w:val="002A2F9A"/>
    <w:rsid w:val="002A4A85"/>
    <w:rsid w:val="002A4BCA"/>
    <w:rsid w:val="002A7BF8"/>
    <w:rsid w:val="002B006E"/>
    <w:rsid w:val="002B0C2F"/>
    <w:rsid w:val="002B1AC8"/>
    <w:rsid w:val="002B381A"/>
    <w:rsid w:val="002B3DBC"/>
    <w:rsid w:val="002B49FF"/>
    <w:rsid w:val="002B6AE5"/>
    <w:rsid w:val="002B7B37"/>
    <w:rsid w:val="002B7B84"/>
    <w:rsid w:val="002B7D92"/>
    <w:rsid w:val="002C0539"/>
    <w:rsid w:val="002C17F5"/>
    <w:rsid w:val="002C2B34"/>
    <w:rsid w:val="002C345F"/>
    <w:rsid w:val="002C34FE"/>
    <w:rsid w:val="002C42A2"/>
    <w:rsid w:val="002C4305"/>
    <w:rsid w:val="002C553A"/>
    <w:rsid w:val="002C5927"/>
    <w:rsid w:val="002C5B9B"/>
    <w:rsid w:val="002C650C"/>
    <w:rsid w:val="002C6809"/>
    <w:rsid w:val="002C6957"/>
    <w:rsid w:val="002C6ACB"/>
    <w:rsid w:val="002C6E89"/>
    <w:rsid w:val="002D0436"/>
    <w:rsid w:val="002D1372"/>
    <w:rsid w:val="002D16AD"/>
    <w:rsid w:val="002D1DA0"/>
    <w:rsid w:val="002D2119"/>
    <w:rsid w:val="002D28C9"/>
    <w:rsid w:val="002D3167"/>
    <w:rsid w:val="002D3BD3"/>
    <w:rsid w:val="002D4C67"/>
    <w:rsid w:val="002D5123"/>
    <w:rsid w:val="002D5774"/>
    <w:rsid w:val="002D5A58"/>
    <w:rsid w:val="002D62F6"/>
    <w:rsid w:val="002D7315"/>
    <w:rsid w:val="002D7655"/>
    <w:rsid w:val="002E0444"/>
    <w:rsid w:val="002E05EB"/>
    <w:rsid w:val="002E0799"/>
    <w:rsid w:val="002E0BEC"/>
    <w:rsid w:val="002E1655"/>
    <w:rsid w:val="002E173A"/>
    <w:rsid w:val="002E19DC"/>
    <w:rsid w:val="002E1F14"/>
    <w:rsid w:val="002E283F"/>
    <w:rsid w:val="002E2D00"/>
    <w:rsid w:val="002E2E43"/>
    <w:rsid w:val="002E7AF3"/>
    <w:rsid w:val="002F0330"/>
    <w:rsid w:val="002F08A5"/>
    <w:rsid w:val="002F08EA"/>
    <w:rsid w:val="002F14A7"/>
    <w:rsid w:val="002F2516"/>
    <w:rsid w:val="002F25FB"/>
    <w:rsid w:val="002F3BD6"/>
    <w:rsid w:val="002F4340"/>
    <w:rsid w:val="002F50A0"/>
    <w:rsid w:val="002F566D"/>
    <w:rsid w:val="002F793F"/>
    <w:rsid w:val="0030261C"/>
    <w:rsid w:val="00303AF2"/>
    <w:rsid w:val="0030413A"/>
    <w:rsid w:val="003049A9"/>
    <w:rsid w:val="00305C6B"/>
    <w:rsid w:val="0030778E"/>
    <w:rsid w:val="00307E57"/>
    <w:rsid w:val="00310519"/>
    <w:rsid w:val="0031197F"/>
    <w:rsid w:val="003132C7"/>
    <w:rsid w:val="00313481"/>
    <w:rsid w:val="00314F4A"/>
    <w:rsid w:val="0031524D"/>
    <w:rsid w:val="00315DE1"/>
    <w:rsid w:val="00315EF8"/>
    <w:rsid w:val="003173A4"/>
    <w:rsid w:val="0031755A"/>
    <w:rsid w:val="003208B8"/>
    <w:rsid w:val="00321297"/>
    <w:rsid w:val="003221E2"/>
    <w:rsid w:val="0032374E"/>
    <w:rsid w:val="00326DDA"/>
    <w:rsid w:val="00327E56"/>
    <w:rsid w:val="00327F53"/>
    <w:rsid w:val="00332777"/>
    <w:rsid w:val="003329DC"/>
    <w:rsid w:val="00332B65"/>
    <w:rsid w:val="00333652"/>
    <w:rsid w:val="00334FEF"/>
    <w:rsid w:val="00335467"/>
    <w:rsid w:val="00336391"/>
    <w:rsid w:val="003370E3"/>
    <w:rsid w:val="00340347"/>
    <w:rsid w:val="0034162D"/>
    <w:rsid w:val="00342979"/>
    <w:rsid w:val="0034379C"/>
    <w:rsid w:val="00346A95"/>
    <w:rsid w:val="00350FD9"/>
    <w:rsid w:val="00351A05"/>
    <w:rsid w:val="00352890"/>
    <w:rsid w:val="00352C37"/>
    <w:rsid w:val="003540EB"/>
    <w:rsid w:val="00354A4C"/>
    <w:rsid w:val="003558D1"/>
    <w:rsid w:val="00360CDB"/>
    <w:rsid w:val="00361726"/>
    <w:rsid w:val="003627E0"/>
    <w:rsid w:val="003642A3"/>
    <w:rsid w:val="00364CF8"/>
    <w:rsid w:val="003652E0"/>
    <w:rsid w:val="0036714E"/>
    <w:rsid w:val="003676C9"/>
    <w:rsid w:val="003705DD"/>
    <w:rsid w:val="00370948"/>
    <w:rsid w:val="00370B7C"/>
    <w:rsid w:val="00370BA8"/>
    <w:rsid w:val="00371697"/>
    <w:rsid w:val="00373D65"/>
    <w:rsid w:val="00376BDC"/>
    <w:rsid w:val="00381733"/>
    <w:rsid w:val="0038176D"/>
    <w:rsid w:val="0038276A"/>
    <w:rsid w:val="003827B8"/>
    <w:rsid w:val="003849CE"/>
    <w:rsid w:val="00386369"/>
    <w:rsid w:val="003863AE"/>
    <w:rsid w:val="003872FC"/>
    <w:rsid w:val="003876F1"/>
    <w:rsid w:val="00390884"/>
    <w:rsid w:val="0039098A"/>
    <w:rsid w:val="0039106F"/>
    <w:rsid w:val="00391C5B"/>
    <w:rsid w:val="00392028"/>
    <w:rsid w:val="0039233D"/>
    <w:rsid w:val="00393637"/>
    <w:rsid w:val="00393BD0"/>
    <w:rsid w:val="0039538C"/>
    <w:rsid w:val="00396407"/>
    <w:rsid w:val="00396B3C"/>
    <w:rsid w:val="003972C4"/>
    <w:rsid w:val="003A024D"/>
    <w:rsid w:val="003A1938"/>
    <w:rsid w:val="003A2653"/>
    <w:rsid w:val="003A2B17"/>
    <w:rsid w:val="003A3166"/>
    <w:rsid w:val="003A45BF"/>
    <w:rsid w:val="003A4794"/>
    <w:rsid w:val="003A486C"/>
    <w:rsid w:val="003A5848"/>
    <w:rsid w:val="003A6E0B"/>
    <w:rsid w:val="003A7B76"/>
    <w:rsid w:val="003B0E43"/>
    <w:rsid w:val="003B12C5"/>
    <w:rsid w:val="003B1809"/>
    <w:rsid w:val="003B30F5"/>
    <w:rsid w:val="003B3F42"/>
    <w:rsid w:val="003B4858"/>
    <w:rsid w:val="003B49D8"/>
    <w:rsid w:val="003B570F"/>
    <w:rsid w:val="003B5DF8"/>
    <w:rsid w:val="003B6836"/>
    <w:rsid w:val="003B6F3B"/>
    <w:rsid w:val="003C1C31"/>
    <w:rsid w:val="003C2B0B"/>
    <w:rsid w:val="003C4C11"/>
    <w:rsid w:val="003C4CAF"/>
    <w:rsid w:val="003C4E35"/>
    <w:rsid w:val="003C62B1"/>
    <w:rsid w:val="003D23A3"/>
    <w:rsid w:val="003D3172"/>
    <w:rsid w:val="003D34F1"/>
    <w:rsid w:val="003D4F89"/>
    <w:rsid w:val="003D5529"/>
    <w:rsid w:val="003D58B6"/>
    <w:rsid w:val="003D6113"/>
    <w:rsid w:val="003E0362"/>
    <w:rsid w:val="003E03B5"/>
    <w:rsid w:val="003E1DE5"/>
    <w:rsid w:val="003E3D7B"/>
    <w:rsid w:val="003E3E6C"/>
    <w:rsid w:val="003E51E8"/>
    <w:rsid w:val="003E548E"/>
    <w:rsid w:val="003E5833"/>
    <w:rsid w:val="003F0DCA"/>
    <w:rsid w:val="003F1A35"/>
    <w:rsid w:val="003F1AC1"/>
    <w:rsid w:val="003F269A"/>
    <w:rsid w:val="003F290B"/>
    <w:rsid w:val="003F4754"/>
    <w:rsid w:val="003F60C7"/>
    <w:rsid w:val="003F7ACD"/>
    <w:rsid w:val="00400AC8"/>
    <w:rsid w:val="0040155D"/>
    <w:rsid w:val="00401BAD"/>
    <w:rsid w:val="0040237F"/>
    <w:rsid w:val="00403325"/>
    <w:rsid w:val="0040483B"/>
    <w:rsid w:val="00404852"/>
    <w:rsid w:val="004067F2"/>
    <w:rsid w:val="0041050B"/>
    <w:rsid w:val="004110F8"/>
    <w:rsid w:val="004130B9"/>
    <w:rsid w:val="00413B36"/>
    <w:rsid w:val="00413D22"/>
    <w:rsid w:val="004148FA"/>
    <w:rsid w:val="00414D03"/>
    <w:rsid w:val="004151BB"/>
    <w:rsid w:val="00415D2B"/>
    <w:rsid w:val="00416083"/>
    <w:rsid w:val="00417524"/>
    <w:rsid w:val="00417FB3"/>
    <w:rsid w:val="004202DE"/>
    <w:rsid w:val="00421407"/>
    <w:rsid w:val="00421DB3"/>
    <w:rsid w:val="00421E9B"/>
    <w:rsid w:val="00424E88"/>
    <w:rsid w:val="004269D1"/>
    <w:rsid w:val="00427A7C"/>
    <w:rsid w:val="004311C5"/>
    <w:rsid w:val="00431F38"/>
    <w:rsid w:val="00434071"/>
    <w:rsid w:val="00434513"/>
    <w:rsid w:val="00434ABF"/>
    <w:rsid w:val="00434DA9"/>
    <w:rsid w:val="00434E23"/>
    <w:rsid w:val="0043545B"/>
    <w:rsid w:val="004374A6"/>
    <w:rsid w:val="00437CA1"/>
    <w:rsid w:val="004403FF"/>
    <w:rsid w:val="00440CF9"/>
    <w:rsid w:val="00441FD4"/>
    <w:rsid w:val="0044217C"/>
    <w:rsid w:val="00443B84"/>
    <w:rsid w:val="00444112"/>
    <w:rsid w:val="00444968"/>
    <w:rsid w:val="00444D2D"/>
    <w:rsid w:val="00445D09"/>
    <w:rsid w:val="0044620E"/>
    <w:rsid w:val="00446391"/>
    <w:rsid w:val="0044643C"/>
    <w:rsid w:val="00447421"/>
    <w:rsid w:val="004477E4"/>
    <w:rsid w:val="004505C9"/>
    <w:rsid w:val="004513BB"/>
    <w:rsid w:val="004524CC"/>
    <w:rsid w:val="00452EE0"/>
    <w:rsid w:val="0045693F"/>
    <w:rsid w:val="00456A31"/>
    <w:rsid w:val="00456D66"/>
    <w:rsid w:val="0046012C"/>
    <w:rsid w:val="0046056F"/>
    <w:rsid w:val="0046257F"/>
    <w:rsid w:val="0046326A"/>
    <w:rsid w:val="00464482"/>
    <w:rsid w:val="00465E3C"/>
    <w:rsid w:val="00467BB4"/>
    <w:rsid w:val="004708C2"/>
    <w:rsid w:val="00471CA7"/>
    <w:rsid w:val="00472F78"/>
    <w:rsid w:val="004750B0"/>
    <w:rsid w:val="00477D0A"/>
    <w:rsid w:val="00480644"/>
    <w:rsid w:val="004854D4"/>
    <w:rsid w:val="0048700B"/>
    <w:rsid w:val="00487E90"/>
    <w:rsid w:val="00487EB1"/>
    <w:rsid w:val="00487F7F"/>
    <w:rsid w:val="00490C6A"/>
    <w:rsid w:val="0049224A"/>
    <w:rsid w:val="00492EE9"/>
    <w:rsid w:val="00493197"/>
    <w:rsid w:val="004935E0"/>
    <w:rsid w:val="00495314"/>
    <w:rsid w:val="004953C8"/>
    <w:rsid w:val="0049578C"/>
    <w:rsid w:val="00495F3C"/>
    <w:rsid w:val="00496CDD"/>
    <w:rsid w:val="00497F6C"/>
    <w:rsid w:val="004A0005"/>
    <w:rsid w:val="004A0302"/>
    <w:rsid w:val="004A1025"/>
    <w:rsid w:val="004A2164"/>
    <w:rsid w:val="004A2C6C"/>
    <w:rsid w:val="004A492D"/>
    <w:rsid w:val="004A5D8A"/>
    <w:rsid w:val="004B1269"/>
    <w:rsid w:val="004B15C0"/>
    <w:rsid w:val="004B1B15"/>
    <w:rsid w:val="004B1C45"/>
    <w:rsid w:val="004B4848"/>
    <w:rsid w:val="004B5C56"/>
    <w:rsid w:val="004B750F"/>
    <w:rsid w:val="004C0731"/>
    <w:rsid w:val="004C0BEC"/>
    <w:rsid w:val="004C164E"/>
    <w:rsid w:val="004C33E0"/>
    <w:rsid w:val="004C3BD7"/>
    <w:rsid w:val="004C5822"/>
    <w:rsid w:val="004C68EF"/>
    <w:rsid w:val="004C721C"/>
    <w:rsid w:val="004D0173"/>
    <w:rsid w:val="004D017E"/>
    <w:rsid w:val="004D43EC"/>
    <w:rsid w:val="004D4DB7"/>
    <w:rsid w:val="004D5472"/>
    <w:rsid w:val="004D5DCF"/>
    <w:rsid w:val="004D6FE5"/>
    <w:rsid w:val="004D7120"/>
    <w:rsid w:val="004D7D31"/>
    <w:rsid w:val="004E3030"/>
    <w:rsid w:val="004E3B03"/>
    <w:rsid w:val="004E417B"/>
    <w:rsid w:val="004E575B"/>
    <w:rsid w:val="004E6810"/>
    <w:rsid w:val="004E69B5"/>
    <w:rsid w:val="004E7196"/>
    <w:rsid w:val="004E754E"/>
    <w:rsid w:val="004F0843"/>
    <w:rsid w:val="004F0DAD"/>
    <w:rsid w:val="004F18F5"/>
    <w:rsid w:val="004F1C33"/>
    <w:rsid w:val="004F1E61"/>
    <w:rsid w:val="004F354B"/>
    <w:rsid w:val="004F355E"/>
    <w:rsid w:val="004F374F"/>
    <w:rsid w:val="004F6444"/>
    <w:rsid w:val="004F6906"/>
    <w:rsid w:val="004F6C68"/>
    <w:rsid w:val="004F74A9"/>
    <w:rsid w:val="00500ACD"/>
    <w:rsid w:val="00503F87"/>
    <w:rsid w:val="00505F37"/>
    <w:rsid w:val="00506E21"/>
    <w:rsid w:val="0050780A"/>
    <w:rsid w:val="00510BED"/>
    <w:rsid w:val="005110DB"/>
    <w:rsid w:val="00511FA2"/>
    <w:rsid w:val="00512905"/>
    <w:rsid w:val="005133A6"/>
    <w:rsid w:val="005137F9"/>
    <w:rsid w:val="00513950"/>
    <w:rsid w:val="00514330"/>
    <w:rsid w:val="00516666"/>
    <w:rsid w:val="00516CB4"/>
    <w:rsid w:val="0051756B"/>
    <w:rsid w:val="0052086D"/>
    <w:rsid w:val="0052177C"/>
    <w:rsid w:val="00522E55"/>
    <w:rsid w:val="0052360E"/>
    <w:rsid w:val="00524706"/>
    <w:rsid w:val="0052625F"/>
    <w:rsid w:val="00527445"/>
    <w:rsid w:val="0053091E"/>
    <w:rsid w:val="00530EA7"/>
    <w:rsid w:val="0053244C"/>
    <w:rsid w:val="0053246D"/>
    <w:rsid w:val="00532691"/>
    <w:rsid w:val="00532C70"/>
    <w:rsid w:val="00533D2C"/>
    <w:rsid w:val="005356B3"/>
    <w:rsid w:val="00535AB5"/>
    <w:rsid w:val="005372DB"/>
    <w:rsid w:val="005404D6"/>
    <w:rsid w:val="00544522"/>
    <w:rsid w:val="0054462F"/>
    <w:rsid w:val="0055122B"/>
    <w:rsid w:val="00551907"/>
    <w:rsid w:val="00551CF8"/>
    <w:rsid w:val="00551EF6"/>
    <w:rsid w:val="00553092"/>
    <w:rsid w:val="0055365D"/>
    <w:rsid w:val="00555C13"/>
    <w:rsid w:val="005566C4"/>
    <w:rsid w:val="00556C82"/>
    <w:rsid w:val="00557916"/>
    <w:rsid w:val="00560242"/>
    <w:rsid w:val="005612C1"/>
    <w:rsid w:val="00561E71"/>
    <w:rsid w:val="00562C66"/>
    <w:rsid w:val="00563523"/>
    <w:rsid w:val="00563C62"/>
    <w:rsid w:val="00566252"/>
    <w:rsid w:val="005663BC"/>
    <w:rsid w:val="00566737"/>
    <w:rsid w:val="00571983"/>
    <w:rsid w:val="00574B78"/>
    <w:rsid w:val="00574E23"/>
    <w:rsid w:val="005754C3"/>
    <w:rsid w:val="00575D0B"/>
    <w:rsid w:val="00575D66"/>
    <w:rsid w:val="005765DB"/>
    <w:rsid w:val="00577403"/>
    <w:rsid w:val="0058090A"/>
    <w:rsid w:val="0058228E"/>
    <w:rsid w:val="005822F7"/>
    <w:rsid w:val="00582638"/>
    <w:rsid w:val="00582743"/>
    <w:rsid w:val="00582A0D"/>
    <w:rsid w:val="00582C8D"/>
    <w:rsid w:val="00582D51"/>
    <w:rsid w:val="005839A0"/>
    <w:rsid w:val="00584711"/>
    <w:rsid w:val="005855D3"/>
    <w:rsid w:val="00587EAC"/>
    <w:rsid w:val="00590019"/>
    <w:rsid w:val="005909E1"/>
    <w:rsid w:val="00591E42"/>
    <w:rsid w:val="00592AEF"/>
    <w:rsid w:val="00594BAE"/>
    <w:rsid w:val="005955A4"/>
    <w:rsid w:val="0059584F"/>
    <w:rsid w:val="00596FA6"/>
    <w:rsid w:val="00597C6C"/>
    <w:rsid w:val="00597D52"/>
    <w:rsid w:val="00597D5F"/>
    <w:rsid w:val="005A0DAD"/>
    <w:rsid w:val="005A33AB"/>
    <w:rsid w:val="005A3716"/>
    <w:rsid w:val="005A5E8F"/>
    <w:rsid w:val="005A6304"/>
    <w:rsid w:val="005A6D05"/>
    <w:rsid w:val="005A79E9"/>
    <w:rsid w:val="005B21DC"/>
    <w:rsid w:val="005B22DE"/>
    <w:rsid w:val="005B2628"/>
    <w:rsid w:val="005B4FEE"/>
    <w:rsid w:val="005B53FD"/>
    <w:rsid w:val="005B57B6"/>
    <w:rsid w:val="005B60BE"/>
    <w:rsid w:val="005B646B"/>
    <w:rsid w:val="005B768B"/>
    <w:rsid w:val="005B7AC7"/>
    <w:rsid w:val="005B7BA6"/>
    <w:rsid w:val="005C39A9"/>
    <w:rsid w:val="005C4946"/>
    <w:rsid w:val="005C66A5"/>
    <w:rsid w:val="005C6C4A"/>
    <w:rsid w:val="005C6CFF"/>
    <w:rsid w:val="005C6DA0"/>
    <w:rsid w:val="005D07B2"/>
    <w:rsid w:val="005D1239"/>
    <w:rsid w:val="005D1A53"/>
    <w:rsid w:val="005D2B74"/>
    <w:rsid w:val="005D3867"/>
    <w:rsid w:val="005D41FF"/>
    <w:rsid w:val="005D4F46"/>
    <w:rsid w:val="005D6FAD"/>
    <w:rsid w:val="005E054B"/>
    <w:rsid w:val="005E063D"/>
    <w:rsid w:val="005E1466"/>
    <w:rsid w:val="005E1706"/>
    <w:rsid w:val="005E2104"/>
    <w:rsid w:val="005E2751"/>
    <w:rsid w:val="005E49B0"/>
    <w:rsid w:val="005E4E0B"/>
    <w:rsid w:val="005E5496"/>
    <w:rsid w:val="005E79B0"/>
    <w:rsid w:val="005F1660"/>
    <w:rsid w:val="005F319D"/>
    <w:rsid w:val="005F4B3B"/>
    <w:rsid w:val="005F5AE2"/>
    <w:rsid w:val="005F6AE4"/>
    <w:rsid w:val="005F6B19"/>
    <w:rsid w:val="005F7D35"/>
    <w:rsid w:val="00600A5A"/>
    <w:rsid w:val="006019A4"/>
    <w:rsid w:val="006039CA"/>
    <w:rsid w:val="00604514"/>
    <w:rsid w:val="0060583E"/>
    <w:rsid w:val="00606050"/>
    <w:rsid w:val="006062FD"/>
    <w:rsid w:val="006076BF"/>
    <w:rsid w:val="00607C90"/>
    <w:rsid w:val="00607F6A"/>
    <w:rsid w:val="00610DD8"/>
    <w:rsid w:val="006126F5"/>
    <w:rsid w:val="00613AC7"/>
    <w:rsid w:val="00614093"/>
    <w:rsid w:val="0061531C"/>
    <w:rsid w:val="00615A34"/>
    <w:rsid w:val="00615DC8"/>
    <w:rsid w:val="0061780A"/>
    <w:rsid w:val="006202AA"/>
    <w:rsid w:val="00620829"/>
    <w:rsid w:val="00621ABD"/>
    <w:rsid w:val="00621FE2"/>
    <w:rsid w:val="006248FA"/>
    <w:rsid w:val="00625C1A"/>
    <w:rsid w:val="006273C2"/>
    <w:rsid w:val="00630DA8"/>
    <w:rsid w:val="00630E88"/>
    <w:rsid w:val="006311C5"/>
    <w:rsid w:val="00631611"/>
    <w:rsid w:val="00633D3D"/>
    <w:rsid w:val="006348F7"/>
    <w:rsid w:val="006349DB"/>
    <w:rsid w:val="0063568A"/>
    <w:rsid w:val="00637032"/>
    <w:rsid w:val="006371E5"/>
    <w:rsid w:val="006415A1"/>
    <w:rsid w:val="006437EF"/>
    <w:rsid w:val="00644918"/>
    <w:rsid w:val="00644954"/>
    <w:rsid w:val="0064515D"/>
    <w:rsid w:val="006466CE"/>
    <w:rsid w:val="006510E2"/>
    <w:rsid w:val="00651A3E"/>
    <w:rsid w:val="00651E4D"/>
    <w:rsid w:val="00652245"/>
    <w:rsid w:val="00653E00"/>
    <w:rsid w:val="00653FB7"/>
    <w:rsid w:val="006546FC"/>
    <w:rsid w:val="0065517C"/>
    <w:rsid w:val="006555AE"/>
    <w:rsid w:val="00655B9E"/>
    <w:rsid w:val="00657447"/>
    <w:rsid w:val="00657B81"/>
    <w:rsid w:val="0066112E"/>
    <w:rsid w:val="00661C73"/>
    <w:rsid w:val="00662231"/>
    <w:rsid w:val="00662297"/>
    <w:rsid w:val="006623B3"/>
    <w:rsid w:val="00663D13"/>
    <w:rsid w:val="00665194"/>
    <w:rsid w:val="00666709"/>
    <w:rsid w:val="00667301"/>
    <w:rsid w:val="00670892"/>
    <w:rsid w:val="0067280F"/>
    <w:rsid w:val="0067313A"/>
    <w:rsid w:val="00675A06"/>
    <w:rsid w:val="0067604F"/>
    <w:rsid w:val="0068150B"/>
    <w:rsid w:val="00683D04"/>
    <w:rsid w:val="00684615"/>
    <w:rsid w:val="00684C26"/>
    <w:rsid w:val="00685197"/>
    <w:rsid w:val="006853DA"/>
    <w:rsid w:val="00685755"/>
    <w:rsid w:val="0068684A"/>
    <w:rsid w:val="0068700E"/>
    <w:rsid w:val="00692378"/>
    <w:rsid w:val="00692C82"/>
    <w:rsid w:val="00694B5E"/>
    <w:rsid w:val="00695828"/>
    <w:rsid w:val="00695EF7"/>
    <w:rsid w:val="006962AB"/>
    <w:rsid w:val="006A03B3"/>
    <w:rsid w:val="006A0B0B"/>
    <w:rsid w:val="006A1CEC"/>
    <w:rsid w:val="006A46CE"/>
    <w:rsid w:val="006A7CDC"/>
    <w:rsid w:val="006B055F"/>
    <w:rsid w:val="006B4D55"/>
    <w:rsid w:val="006B4EE9"/>
    <w:rsid w:val="006B585E"/>
    <w:rsid w:val="006B6344"/>
    <w:rsid w:val="006B664D"/>
    <w:rsid w:val="006B79C4"/>
    <w:rsid w:val="006B7F05"/>
    <w:rsid w:val="006C0C4C"/>
    <w:rsid w:val="006C18FF"/>
    <w:rsid w:val="006C4AE6"/>
    <w:rsid w:val="006C4B69"/>
    <w:rsid w:val="006C4C3B"/>
    <w:rsid w:val="006C4F68"/>
    <w:rsid w:val="006C57AB"/>
    <w:rsid w:val="006C63A9"/>
    <w:rsid w:val="006C67A5"/>
    <w:rsid w:val="006C73C7"/>
    <w:rsid w:val="006C75B5"/>
    <w:rsid w:val="006C75B8"/>
    <w:rsid w:val="006C7E79"/>
    <w:rsid w:val="006D14EC"/>
    <w:rsid w:val="006D1724"/>
    <w:rsid w:val="006D17DD"/>
    <w:rsid w:val="006D1A2A"/>
    <w:rsid w:val="006D2348"/>
    <w:rsid w:val="006D2681"/>
    <w:rsid w:val="006D30BA"/>
    <w:rsid w:val="006D450F"/>
    <w:rsid w:val="006E01C0"/>
    <w:rsid w:val="006E24FB"/>
    <w:rsid w:val="006E271B"/>
    <w:rsid w:val="006E2F28"/>
    <w:rsid w:val="006E3088"/>
    <w:rsid w:val="006E41DE"/>
    <w:rsid w:val="006E4DA3"/>
    <w:rsid w:val="006E52E8"/>
    <w:rsid w:val="006E5D97"/>
    <w:rsid w:val="006E621D"/>
    <w:rsid w:val="006E6DD6"/>
    <w:rsid w:val="006F1742"/>
    <w:rsid w:val="006F20FC"/>
    <w:rsid w:val="006F22F1"/>
    <w:rsid w:val="006F2E62"/>
    <w:rsid w:val="006F3958"/>
    <w:rsid w:val="006F3C58"/>
    <w:rsid w:val="006F5639"/>
    <w:rsid w:val="006F6968"/>
    <w:rsid w:val="006F6A3A"/>
    <w:rsid w:val="006F7CA9"/>
    <w:rsid w:val="007007D2"/>
    <w:rsid w:val="00701AB1"/>
    <w:rsid w:val="00701BBA"/>
    <w:rsid w:val="007024ED"/>
    <w:rsid w:val="0070349E"/>
    <w:rsid w:val="00703653"/>
    <w:rsid w:val="00707207"/>
    <w:rsid w:val="00710777"/>
    <w:rsid w:val="00711882"/>
    <w:rsid w:val="00711B13"/>
    <w:rsid w:val="0071245A"/>
    <w:rsid w:val="0071288D"/>
    <w:rsid w:val="007128EB"/>
    <w:rsid w:val="0071366C"/>
    <w:rsid w:val="0071428E"/>
    <w:rsid w:val="007147FD"/>
    <w:rsid w:val="00714C37"/>
    <w:rsid w:val="0071592B"/>
    <w:rsid w:val="00717D38"/>
    <w:rsid w:val="00720083"/>
    <w:rsid w:val="00720EC0"/>
    <w:rsid w:val="00721BA2"/>
    <w:rsid w:val="007223BA"/>
    <w:rsid w:val="007224E8"/>
    <w:rsid w:val="007241F3"/>
    <w:rsid w:val="00724F1E"/>
    <w:rsid w:val="00725B85"/>
    <w:rsid w:val="00725C9C"/>
    <w:rsid w:val="00726D90"/>
    <w:rsid w:val="00732999"/>
    <w:rsid w:val="00733C39"/>
    <w:rsid w:val="007359E5"/>
    <w:rsid w:val="007361F3"/>
    <w:rsid w:val="00737C34"/>
    <w:rsid w:val="00737C58"/>
    <w:rsid w:val="00740D3C"/>
    <w:rsid w:val="00741C6A"/>
    <w:rsid w:val="00741DED"/>
    <w:rsid w:val="0074239E"/>
    <w:rsid w:val="00742783"/>
    <w:rsid w:val="00744AB7"/>
    <w:rsid w:val="00745C40"/>
    <w:rsid w:val="0074711C"/>
    <w:rsid w:val="00747235"/>
    <w:rsid w:val="00747E4B"/>
    <w:rsid w:val="00750449"/>
    <w:rsid w:val="00752260"/>
    <w:rsid w:val="00754BBE"/>
    <w:rsid w:val="007572DA"/>
    <w:rsid w:val="0076005B"/>
    <w:rsid w:val="00760352"/>
    <w:rsid w:val="00760AD6"/>
    <w:rsid w:val="0076171E"/>
    <w:rsid w:val="007618E4"/>
    <w:rsid w:val="00761A4D"/>
    <w:rsid w:val="007641DE"/>
    <w:rsid w:val="0076516E"/>
    <w:rsid w:val="00767C36"/>
    <w:rsid w:val="00770092"/>
    <w:rsid w:val="007702EC"/>
    <w:rsid w:val="007730F1"/>
    <w:rsid w:val="00773220"/>
    <w:rsid w:val="007742ED"/>
    <w:rsid w:val="00775C18"/>
    <w:rsid w:val="00776289"/>
    <w:rsid w:val="007765A4"/>
    <w:rsid w:val="00776FC2"/>
    <w:rsid w:val="007771C6"/>
    <w:rsid w:val="007772D7"/>
    <w:rsid w:val="00777F11"/>
    <w:rsid w:val="00784E70"/>
    <w:rsid w:val="007862E2"/>
    <w:rsid w:val="007867C9"/>
    <w:rsid w:val="007874DF"/>
    <w:rsid w:val="00790E9E"/>
    <w:rsid w:val="00791480"/>
    <w:rsid w:val="0079189D"/>
    <w:rsid w:val="007919E3"/>
    <w:rsid w:val="0079245E"/>
    <w:rsid w:val="00792797"/>
    <w:rsid w:val="00793042"/>
    <w:rsid w:val="007939C9"/>
    <w:rsid w:val="007944BD"/>
    <w:rsid w:val="007968AE"/>
    <w:rsid w:val="007969DE"/>
    <w:rsid w:val="00796E74"/>
    <w:rsid w:val="00797510"/>
    <w:rsid w:val="007A269F"/>
    <w:rsid w:val="007A2DC6"/>
    <w:rsid w:val="007A41AC"/>
    <w:rsid w:val="007A53F1"/>
    <w:rsid w:val="007A5ED8"/>
    <w:rsid w:val="007A605E"/>
    <w:rsid w:val="007A6E40"/>
    <w:rsid w:val="007B30C2"/>
    <w:rsid w:val="007B3129"/>
    <w:rsid w:val="007B44F9"/>
    <w:rsid w:val="007B44FF"/>
    <w:rsid w:val="007B5701"/>
    <w:rsid w:val="007B5F25"/>
    <w:rsid w:val="007B6789"/>
    <w:rsid w:val="007B681B"/>
    <w:rsid w:val="007C0462"/>
    <w:rsid w:val="007C1C5C"/>
    <w:rsid w:val="007C39C5"/>
    <w:rsid w:val="007C609D"/>
    <w:rsid w:val="007C6AC4"/>
    <w:rsid w:val="007D14BE"/>
    <w:rsid w:val="007D2736"/>
    <w:rsid w:val="007D2B40"/>
    <w:rsid w:val="007D3497"/>
    <w:rsid w:val="007D466E"/>
    <w:rsid w:val="007D52A9"/>
    <w:rsid w:val="007D5716"/>
    <w:rsid w:val="007D6DB1"/>
    <w:rsid w:val="007D71FD"/>
    <w:rsid w:val="007D726C"/>
    <w:rsid w:val="007D7548"/>
    <w:rsid w:val="007D7D46"/>
    <w:rsid w:val="007E154F"/>
    <w:rsid w:val="007E1F88"/>
    <w:rsid w:val="007E2934"/>
    <w:rsid w:val="007E487C"/>
    <w:rsid w:val="007E6CEC"/>
    <w:rsid w:val="007E74D8"/>
    <w:rsid w:val="007E766E"/>
    <w:rsid w:val="007F127E"/>
    <w:rsid w:val="007F2579"/>
    <w:rsid w:val="007F2841"/>
    <w:rsid w:val="007F31F2"/>
    <w:rsid w:val="007F5578"/>
    <w:rsid w:val="007F5C7C"/>
    <w:rsid w:val="007F72BC"/>
    <w:rsid w:val="00800096"/>
    <w:rsid w:val="008017DE"/>
    <w:rsid w:val="0081007A"/>
    <w:rsid w:val="008103A2"/>
    <w:rsid w:val="00811359"/>
    <w:rsid w:val="0081228B"/>
    <w:rsid w:val="00812E75"/>
    <w:rsid w:val="00812EB6"/>
    <w:rsid w:val="008130DC"/>
    <w:rsid w:val="00813D4A"/>
    <w:rsid w:val="00814A56"/>
    <w:rsid w:val="0081515F"/>
    <w:rsid w:val="0081558D"/>
    <w:rsid w:val="008157E9"/>
    <w:rsid w:val="00816D7A"/>
    <w:rsid w:val="00817EB2"/>
    <w:rsid w:val="008202EF"/>
    <w:rsid w:val="008227EE"/>
    <w:rsid w:val="00822CA5"/>
    <w:rsid w:val="00825817"/>
    <w:rsid w:val="0082653E"/>
    <w:rsid w:val="008271E6"/>
    <w:rsid w:val="0083054A"/>
    <w:rsid w:val="00830B6A"/>
    <w:rsid w:val="008317CB"/>
    <w:rsid w:val="00831CD3"/>
    <w:rsid w:val="008329E4"/>
    <w:rsid w:val="0083503C"/>
    <w:rsid w:val="00835136"/>
    <w:rsid w:val="00836EF0"/>
    <w:rsid w:val="008378C8"/>
    <w:rsid w:val="00837BA3"/>
    <w:rsid w:val="00841718"/>
    <w:rsid w:val="00841C73"/>
    <w:rsid w:val="00841DAD"/>
    <w:rsid w:val="0084223C"/>
    <w:rsid w:val="0084426A"/>
    <w:rsid w:val="00844536"/>
    <w:rsid w:val="00844908"/>
    <w:rsid w:val="00844FBD"/>
    <w:rsid w:val="008501CB"/>
    <w:rsid w:val="008508DE"/>
    <w:rsid w:val="00851ECA"/>
    <w:rsid w:val="00852937"/>
    <w:rsid w:val="00853AE2"/>
    <w:rsid w:val="008540E4"/>
    <w:rsid w:val="008634E9"/>
    <w:rsid w:val="00863F9A"/>
    <w:rsid w:val="008648A7"/>
    <w:rsid w:val="00866739"/>
    <w:rsid w:val="00870526"/>
    <w:rsid w:val="0087138A"/>
    <w:rsid w:val="00872909"/>
    <w:rsid w:val="0087356E"/>
    <w:rsid w:val="00875B1C"/>
    <w:rsid w:val="008773D7"/>
    <w:rsid w:val="00880045"/>
    <w:rsid w:val="008809A7"/>
    <w:rsid w:val="00881BD5"/>
    <w:rsid w:val="008822F7"/>
    <w:rsid w:val="008834A1"/>
    <w:rsid w:val="008845E3"/>
    <w:rsid w:val="00885719"/>
    <w:rsid w:val="00886A62"/>
    <w:rsid w:val="00890636"/>
    <w:rsid w:val="008915A5"/>
    <w:rsid w:val="0089362C"/>
    <w:rsid w:val="00893D84"/>
    <w:rsid w:val="008944CA"/>
    <w:rsid w:val="00895D57"/>
    <w:rsid w:val="008969D0"/>
    <w:rsid w:val="00897A27"/>
    <w:rsid w:val="008A0842"/>
    <w:rsid w:val="008A292B"/>
    <w:rsid w:val="008A3A86"/>
    <w:rsid w:val="008A3C45"/>
    <w:rsid w:val="008A451D"/>
    <w:rsid w:val="008A4CA6"/>
    <w:rsid w:val="008A56FF"/>
    <w:rsid w:val="008A6E60"/>
    <w:rsid w:val="008A730E"/>
    <w:rsid w:val="008B06E3"/>
    <w:rsid w:val="008B2E7C"/>
    <w:rsid w:val="008B3962"/>
    <w:rsid w:val="008B4D76"/>
    <w:rsid w:val="008B4D9B"/>
    <w:rsid w:val="008B6CAF"/>
    <w:rsid w:val="008B7306"/>
    <w:rsid w:val="008C00C5"/>
    <w:rsid w:val="008C3053"/>
    <w:rsid w:val="008C3DBE"/>
    <w:rsid w:val="008C7756"/>
    <w:rsid w:val="008C7806"/>
    <w:rsid w:val="008D108A"/>
    <w:rsid w:val="008D3045"/>
    <w:rsid w:val="008D3F00"/>
    <w:rsid w:val="008D5C0F"/>
    <w:rsid w:val="008D6C65"/>
    <w:rsid w:val="008D6FDA"/>
    <w:rsid w:val="008D748D"/>
    <w:rsid w:val="008E28E6"/>
    <w:rsid w:val="008E29F5"/>
    <w:rsid w:val="008E6431"/>
    <w:rsid w:val="008E66CB"/>
    <w:rsid w:val="008E6EFA"/>
    <w:rsid w:val="008E7F2B"/>
    <w:rsid w:val="008F03E6"/>
    <w:rsid w:val="008F2DBF"/>
    <w:rsid w:val="008F3D10"/>
    <w:rsid w:val="008F3EEE"/>
    <w:rsid w:val="008F3F45"/>
    <w:rsid w:val="008F4C68"/>
    <w:rsid w:val="008F51A2"/>
    <w:rsid w:val="008F532F"/>
    <w:rsid w:val="008F5799"/>
    <w:rsid w:val="008F5F3F"/>
    <w:rsid w:val="008F7086"/>
    <w:rsid w:val="008F7FE6"/>
    <w:rsid w:val="00900022"/>
    <w:rsid w:val="00900B89"/>
    <w:rsid w:val="00901A4E"/>
    <w:rsid w:val="00904A66"/>
    <w:rsid w:val="0090513B"/>
    <w:rsid w:val="0090558C"/>
    <w:rsid w:val="00905FD0"/>
    <w:rsid w:val="00910253"/>
    <w:rsid w:val="00910AE2"/>
    <w:rsid w:val="00910FDB"/>
    <w:rsid w:val="00911CBA"/>
    <w:rsid w:val="00912803"/>
    <w:rsid w:val="00913448"/>
    <w:rsid w:val="009147E4"/>
    <w:rsid w:val="00915D22"/>
    <w:rsid w:val="00915E36"/>
    <w:rsid w:val="009175BE"/>
    <w:rsid w:val="009216A8"/>
    <w:rsid w:val="00923D56"/>
    <w:rsid w:val="00924531"/>
    <w:rsid w:val="00924AEC"/>
    <w:rsid w:val="00925109"/>
    <w:rsid w:val="00925322"/>
    <w:rsid w:val="00925DE8"/>
    <w:rsid w:val="00925F7F"/>
    <w:rsid w:val="00926B5D"/>
    <w:rsid w:val="0092708C"/>
    <w:rsid w:val="00927919"/>
    <w:rsid w:val="0093100D"/>
    <w:rsid w:val="00931888"/>
    <w:rsid w:val="00933901"/>
    <w:rsid w:val="009349A2"/>
    <w:rsid w:val="009350D1"/>
    <w:rsid w:val="00936669"/>
    <w:rsid w:val="009415B8"/>
    <w:rsid w:val="009419A8"/>
    <w:rsid w:val="009428D1"/>
    <w:rsid w:val="00942AAD"/>
    <w:rsid w:val="00943F37"/>
    <w:rsid w:val="009454A4"/>
    <w:rsid w:val="00945DEA"/>
    <w:rsid w:val="00945F2A"/>
    <w:rsid w:val="00946125"/>
    <w:rsid w:val="00947296"/>
    <w:rsid w:val="0095055D"/>
    <w:rsid w:val="00951918"/>
    <w:rsid w:val="00952465"/>
    <w:rsid w:val="00952A1D"/>
    <w:rsid w:val="00952A27"/>
    <w:rsid w:val="009541AB"/>
    <w:rsid w:val="00955F3E"/>
    <w:rsid w:val="00956308"/>
    <w:rsid w:val="00956905"/>
    <w:rsid w:val="00957AA3"/>
    <w:rsid w:val="00960119"/>
    <w:rsid w:val="009613FB"/>
    <w:rsid w:val="00962C49"/>
    <w:rsid w:val="00964805"/>
    <w:rsid w:val="009662D6"/>
    <w:rsid w:val="00966589"/>
    <w:rsid w:val="00966909"/>
    <w:rsid w:val="00967360"/>
    <w:rsid w:val="009674B0"/>
    <w:rsid w:val="00967CA7"/>
    <w:rsid w:val="00972654"/>
    <w:rsid w:val="009756C0"/>
    <w:rsid w:val="009772BA"/>
    <w:rsid w:val="00977E53"/>
    <w:rsid w:val="0098046F"/>
    <w:rsid w:val="0098051B"/>
    <w:rsid w:val="00980EB6"/>
    <w:rsid w:val="0098305B"/>
    <w:rsid w:val="00983D86"/>
    <w:rsid w:val="00984E99"/>
    <w:rsid w:val="009865E0"/>
    <w:rsid w:val="0099143D"/>
    <w:rsid w:val="00991BB7"/>
    <w:rsid w:val="00992376"/>
    <w:rsid w:val="00993097"/>
    <w:rsid w:val="00993E63"/>
    <w:rsid w:val="00994C8F"/>
    <w:rsid w:val="009950A7"/>
    <w:rsid w:val="00995B84"/>
    <w:rsid w:val="00996A26"/>
    <w:rsid w:val="009970B7"/>
    <w:rsid w:val="009A1CE4"/>
    <w:rsid w:val="009A2F8D"/>
    <w:rsid w:val="009A34F5"/>
    <w:rsid w:val="009A440E"/>
    <w:rsid w:val="009A4E77"/>
    <w:rsid w:val="009A62C4"/>
    <w:rsid w:val="009A7C8C"/>
    <w:rsid w:val="009B0C5D"/>
    <w:rsid w:val="009B1268"/>
    <w:rsid w:val="009B5269"/>
    <w:rsid w:val="009B6A26"/>
    <w:rsid w:val="009B6C88"/>
    <w:rsid w:val="009B702B"/>
    <w:rsid w:val="009C06E6"/>
    <w:rsid w:val="009C0901"/>
    <w:rsid w:val="009C3BAD"/>
    <w:rsid w:val="009C4576"/>
    <w:rsid w:val="009C5269"/>
    <w:rsid w:val="009C5D18"/>
    <w:rsid w:val="009C6224"/>
    <w:rsid w:val="009C6B10"/>
    <w:rsid w:val="009D1E65"/>
    <w:rsid w:val="009D2761"/>
    <w:rsid w:val="009D41FA"/>
    <w:rsid w:val="009D4675"/>
    <w:rsid w:val="009D530D"/>
    <w:rsid w:val="009D53AC"/>
    <w:rsid w:val="009D5B9F"/>
    <w:rsid w:val="009D7DF7"/>
    <w:rsid w:val="009E000A"/>
    <w:rsid w:val="009E209E"/>
    <w:rsid w:val="009E34D0"/>
    <w:rsid w:val="009E3639"/>
    <w:rsid w:val="009E37A2"/>
    <w:rsid w:val="009E4F86"/>
    <w:rsid w:val="009E6984"/>
    <w:rsid w:val="009E6A46"/>
    <w:rsid w:val="009E6FC2"/>
    <w:rsid w:val="009E7194"/>
    <w:rsid w:val="009E74C1"/>
    <w:rsid w:val="009E7B9E"/>
    <w:rsid w:val="009F029A"/>
    <w:rsid w:val="009F069D"/>
    <w:rsid w:val="009F06EC"/>
    <w:rsid w:val="009F10EC"/>
    <w:rsid w:val="009F1475"/>
    <w:rsid w:val="009F37D7"/>
    <w:rsid w:val="009F3894"/>
    <w:rsid w:val="009F496A"/>
    <w:rsid w:val="009F58C3"/>
    <w:rsid w:val="009F6193"/>
    <w:rsid w:val="009F7476"/>
    <w:rsid w:val="00A002EE"/>
    <w:rsid w:val="00A028ED"/>
    <w:rsid w:val="00A054AF"/>
    <w:rsid w:val="00A056F1"/>
    <w:rsid w:val="00A067F2"/>
    <w:rsid w:val="00A06A13"/>
    <w:rsid w:val="00A076D3"/>
    <w:rsid w:val="00A07E49"/>
    <w:rsid w:val="00A12CA8"/>
    <w:rsid w:val="00A13619"/>
    <w:rsid w:val="00A144F2"/>
    <w:rsid w:val="00A14F92"/>
    <w:rsid w:val="00A1529C"/>
    <w:rsid w:val="00A16131"/>
    <w:rsid w:val="00A162B0"/>
    <w:rsid w:val="00A17CE4"/>
    <w:rsid w:val="00A17FBA"/>
    <w:rsid w:val="00A20772"/>
    <w:rsid w:val="00A20C45"/>
    <w:rsid w:val="00A2107B"/>
    <w:rsid w:val="00A216A6"/>
    <w:rsid w:val="00A220D2"/>
    <w:rsid w:val="00A22614"/>
    <w:rsid w:val="00A2263C"/>
    <w:rsid w:val="00A22963"/>
    <w:rsid w:val="00A229FA"/>
    <w:rsid w:val="00A24EBA"/>
    <w:rsid w:val="00A25093"/>
    <w:rsid w:val="00A25E77"/>
    <w:rsid w:val="00A268AD"/>
    <w:rsid w:val="00A2725C"/>
    <w:rsid w:val="00A3097F"/>
    <w:rsid w:val="00A316A3"/>
    <w:rsid w:val="00A32EB9"/>
    <w:rsid w:val="00A334C5"/>
    <w:rsid w:val="00A36453"/>
    <w:rsid w:val="00A378DD"/>
    <w:rsid w:val="00A40303"/>
    <w:rsid w:val="00A403DA"/>
    <w:rsid w:val="00A4084B"/>
    <w:rsid w:val="00A44566"/>
    <w:rsid w:val="00A44A15"/>
    <w:rsid w:val="00A44CB0"/>
    <w:rsid w:val="00A4558E"/>
    <w:rsid w:val="00A46A73"/>
    <w:rsid w:val="00A46F1F"/>
    <w:rsid w:val="00A51BEE"/>
    <w:rsid w:val="00A52BF4"/>
    <w:rsid w:val="00A53A7C"/>
    <w:rsid w:val="00A54952"/>
    <w:rsid w:val="00A555D1"/>
    <w:rsid w:val="00A573D4"/>
    <w:rsid w:val="00A60259"/>
    <w:rsid w:val="00A622D8"/>
    <w:rsid w:val="00A63955"/>
    <w:rsid w:val="00A70BC6"/>
    <w:rsid w:val="00A70D61"/>
    <w:rsid w:val="00A70DDC"/>
    <w:rsid w:val="00A7304A"/>
    <w:rsid w:val="00A746E6"/>
    <w:rsid w:val="00A75C96"/>
    <w:rsid w:val="00A763AB"/>
    <w:rsid w:val="00A80E0E"/>
    <w:rsid w:val="00A813F3"/>
    <w:rsid w:val="00A868CD"/>
    <w:rsid w:val="00A86EB8"/>
    <w:rsid w:val="00A87107"/>
    <w:rsid w:val="00A874B7"/>
    <w:rsid w:val="00A875FB"/>
    <w:rsid w:val="00A87DE7"/>
    <w:rsid w:val="00A91088"/>
    <w:rsid w:val="00A918D8"/>
    <w:rsid w:val="00A92116"/>
    <w:rsid w:val="00A921C9"/>
    <w:rsid w:val="00A92626"/>
    <w:rsid w:val="00A94E79"/>
    <w:rsid w:val="00A958C0"/>
    <w:rsid w:val="00A95EF2"/>
    <w:rsid w:val="00A96C3F"/>
    <w:rsid w:val="00A97130"/>
    <w:rsid w:val="00A9768A"/>
    <w:rsid w:val="00AA012F"/>
    <w:rsid w:val="00AA0AEB"/>
    <w:rsid w:val="00AA0DDA"/>
    <w:rsid w:val="00AA24E3"/>
    <w:rsid w:val="00AA3D25"/>
    <w:rsid w:val="00AA41A0"/>
    <w:rsid w:val="00AA504E"/>
    <w:rsid w:val="00AB042A"/>
    <w:rsid w:val="00AB17D4"/>
    <w:rsid w:val="00AB1823"/>
    <w:rsid w:val="00AB1EED"/>
    <w:rsid w:val="00AB30F5"/>
    <w:rsid w:val="00AB34B4"/>
    <w:rsid w:val="00AB4EBB"/>
    <w:rsid w:val="00AB5AA4"/>
    <w:rsid w:val="00AB613F"/>
    <w:rsid w:val="00AB6A25"/>
    <w:rsid w:val="00AB6C55"/>
    <w:rsid w:val="00AC34E1"/>
    <w:rsid w:val="00AC3E20"/>
    <w:rsid w:val="00AC5F42"/>
    <w:rsid w:val="00AD0AA0"/>
    <w:rsid w:val="00AD2D48"/>
    <w:rsid w:val="00AD4DA5"/>
    <w:rsid w:val="00AD5483"/>
    <w:rsid w:val="00AD5DB5"/>
    <w:rsid w:val="00AD708D"/>
    <w:rsid w:val="00AD7A64"/>
    <w:rsid w:val="00AD7E97"/>
    <w:rsid w:val="00AE073A"/>
    <w:rsid w:val="00AE14FC"/>
    <w:rsid w:val="00AE1B54"/>
    <w:rsid w:val="00AE37C5"/>
    <w:rsid w:val="00AE3C54"/>
    <w:rsid w:val="00AE4491"/>
    <w:rsid w:val="00AE4538"/>
    <w:rsid w:val="00AE462D"/>
    <w:rsid w:val="00AE4FEB"/>
    <w:rsid w:val="00AE6226"/>
    <w:rsid w:val="00AE7119"/>
    <w:rsid w:val="00AF0413"/>
    <w:rsid w:val="00AF12C9"/>
    <w:rsid w:val="00AF62B4"/>
    <w:rsid w:val="00AF630B"/>
    <w:rsid w:val="00AF66B9"/>
    <w:rsid w:val="00AF720C"/>
    <w:rsid w:val="00AF79A5"/>
    <w:rsid w:val="00B00A4B"/>
    <w:rsid w:val="00B00DB5"/>
    <w:rsid w:val="00B01D2B"/>
    <w:rsid w:val="00B025BA"/>
    <w:rsid w:val="00B02981"/>
    <w:rsid w:val="00B02A71"/>
    <w:rsid w:val="00B03A1F"/>
    <w:rsid w:val="00B03F60"/>
    <w:rsid w:val="00B04CEF"/>
    <w:rsid w:val="00B06CA5"/>
    <w:rsid w:val="00B06FD8"/>
    <w:rsid w:val="00B07852"/>
    <w:rsid w:val="00B079F9"/>
    <w:rsid w:val="00B07AC1"/>
    <w:rsid w:val="00B07FD4"/>
    <w:rsid w:val="00B10BDE"/>
    <w:rsid w:val="00B1222C"/>
    <w:rsid w:val="00B124BB"/>
    <w:rsid w:val="00B1335B"/>
    <w:rsid w:val="00B136B8"/>
    <w:rsid w:val="00B13E00"/>
    <w:rsid w:val="00B14FEF"/>
    <w:rsid w:val="00B16A17"/>
    <w:rsid w:val="00B20005"/>
    <w:rsid w:val="00B20EB6"/>
    <w:rsid w:val="00B23C91"/>
    <w:rsid w:val="00B24AA4"/>
    <w:rsid w:val="00B25066"/>
    <w:rsid w:val="00B252F4"/>
    <w:rsid w:val="00B25A51"/>
    <w:rsid w:val="00B26B23"/>
    <w:rsid w:val="00B306C3"/>
    <w:rsid w:val="00B32BA9"/>
    <w:rsid w:val="00B32D3B"/>
    <w:rsid w:val="00B33619"/>
    <w:rsid w:val="00B3452C"/>
    <w:rsid w:val="00B35CA6"/>
    <w:rsid w:val="00B35D09"/>
    <w:rsid w:val="00B36282"/>
    <w:rsid w:val="00B36A9E"/>
    <w:rsid w:val="00B36B08"/>
    <w:rsid w:val="00B37596"/>
    <w:rsid w:val="00B41424"/>
    <w:rsid w:val="00B41884"/>
    <w:rsid w:val="00B41C2B"/>
    <w:rsid w:val="00B434C2"/>
    <w:rsid w:val="00B43EE9"/>
    <w:rsid w:val="00B467CA"/>
    <w:rsid w:val="00B47F55"/>
    <w:rsid w:val="00B507A8"/>
    <w:rsid w:val="00B50D2D"/>
    <w:rsid w:val="00B50F59"/>
    <w:rsid w:val="00B51000"/>
    <w:rsid w:val="00B517BF"/>
    <w:rsid w:val="00B52004"/>
    <w:rsid w:val="00B55C43"/>
    <w:rsid w:val="00B5699B"/>
    <w:rsid w:val="00B578C1"/>
    <w:rsid w:val="00B578E1"/>
    <w:rsid w:val="00B6043A"/>
    <w:rsid w:val="00B605E9"/>
    <w:rsid w:val="00B6170A"/>
    <w:rsid w:val="00B62B24"/>
    <w:rsid w:val="00B646D0"/>
    <w:rsid w:val="00B64F1C"/>
    <w:rsid w:val="00B66183"/>
    <w:rsid w:val="00B66406"/>
    <w:rsid w:val="00B70E39"/>
    <w:rsid w:val="00B71FA3"/>
    <w:rsid w:val="00B7226B"/>
    <w:rsid w:val="00B7257F"/>
    <w:rsid w:val="00B72750"/>
    <w:rsid w:val="00B73040"/>
    <w:rsid w:val="00B74B63"/>
    <w:rsid w:val="00B7677C"/>
    <w:rsid w:val="00B77B8E"/>
    <w:rsid w:val="00B77C95"/>
    <w:rsid w:val="00B77E73"/>
    <w:rsid w:val="00B8204B"/>
    <w:rsid w:val="00B834E1"/>
    <w:rsid w:val="00B835D3"/>
    <w:rsid w:val="00B842D8"/>
    <w:rsid w:val="00B84425"/>
    <w:rsid w:val="00B84AD5"/>
    <w:rsid w:val="00B84B33"/>
    <w:rsid w:val="00B86322"/>
    <w:rsid w:val="00B8667A"/>
    <w:rsid w:val="00B86A41"/>
    <w:rsid w:val="00B86DB3"/>
    <w:rsid w:val="00B9142B"/>
    <w:rsid w:val="00B927DA"/>
    <w:rsid w:val="00B96E97"/>
    <w:rsid w:val="00BA0E1E"/>
    <w:rsid w:val="00BA1800"/>
    <w:rsid w:val="00BA1C50"/>
    <w:rsid w:val="00BA2EDE"/>
    <w:rsid w:val="00BA35FC"/>
    <w:rsid w:val="00BA368A"/>
    <w:rsid w:val="00BA438F"/>
    <w:rsid w:val="00BA4405"/>
    <w:rsid w:val="00BA4D6D"/>
    <w:rsid w:val="00BA5B1A"/>
    <w:rsid w:val="00BA7D7C"/>
    <w:rsid w:val="00BB03AA"/>
    <w:rsid w:val="00BB0E01"/>
    <w:rsid w:val="00BB10FF"/>
    <w:rsid w:val="00BB2318"/>
    <w:rsid w:val="00BB2F9E"/>
    <w:rsid w:val="00BB34A7"/>
    <w:rsid w:val="00BB5272"/>
    <w:rsid w:val="00BB57C2"/>
    <w:rsid w:val="00BB60F6"/>
    <w:rsid w:val="00BB6C0A"/>
    <w:rsid w:val="00BB7927"/>
    <w:rsid w:val="00BC1DF9"/>
    <w:rsid w:val="00BC2215"/>
    <w:rsid w:val="00BC344E"/>
    <w:rsid w:val="00BC6A99"/>
    <w:rsid w:val="00BC6B6E"/>
    <w:rsid w:val="00BC7A54"/>
    <w:rsid w:val="00BD14C4"/>
    <w:rsid w:val="00BD27AB"/>
    <w:rsid w:val="00BD34E5"/>
    <w:rsid w:val="00BD55E5"/>
    <w:rsid w:val="00BD7ECB"/>
    <w:rsid w:val="00BE1645"/>
    <w:rsid w:val="00BE1B82"/>
    <w:rsid w:val="00BE3F38"/>
    <w:rsid w:val="00BE4344"/>
    <w:rsid w:val="00BE5830"/>
    <w:rsid w:val="00BE5E16"/>
    <w:rsid w:val="00BE7402"/>
    <w:rsid w:val="00BE7A5F"/>
    <w:rsid w:val="00BF1440"/>
    <w:rsid w:val="00BF14BD"/>
    <w:rsid w:val="00BF1A91"/>
    <w:rsid w:val="00BF3636"/>
    <w:rsid w:val="00BF4D20"/>
    <w:rsid w:val="00BF530E"/>
    <w:rsid w:val="00BF6A5B"/>
    <w:rsid w:val="00C0341F"/>
    <w:rsid w:val="00C0403F"/>
    <w:rsid w:val="00C041C0"/>
    <w:rsid w:val="00C04E9C"/>
    <w:rsid w:val="00C0596F"/>
    <w:rsid w:val="00C0645E"/>
    <w:rsid w:val="00C07929"/>
    <w:rsid w:val="00C07B09"/>
    <w:rsid w:val="00C104AE"/>
    <w:rsid w:val="00C12483"/>
    <w:rsid w:val="00C125B1"/>
    <w:rsid w:val="00C137F4"/>
    <w:rsid w:val="00C15949"/>
    <w:rsid w:val="00C15B51"/>
    <w:rsid w:val="00C16903"/>
    <w:rsid w:val="00C16B0A"/>
    <w:rsid w:val="00C17F6D"/>
    <w:rsid w:val="00C20349"/>
    <w:rsid w:val="00C229A7"/>
    <w:rsid w:val="00C22A02"/>
    <w:rsid w:val="00C22A32"/>
    <w:rsid w:val="00C22D3C"/>
    <w:rsid w:val="00C23A31"/>
    <w:rsid w:val="00C24043"/>
    <w:rsid w:val="00C24395"/>
    <w:rsid w:val="00C2629F"/>
    <w:rsid w:val="00C327B3"/>
    <w:rsid w:val="00C33C33"/>
    <w:rsid w:val="00C34331"/>
    <w:rsid w:val="00C34ABC"/>
    <w:rsid w:val="00C35B15"/>
    <w:rsid w:val="00C36863"/>
    <w:rsid w:val="00C40021"/>
    <w:rsid w:val="00C403DB"/>
    <w:rsid w:val="00C40CFC"/>
    <w:rsid w:val="00C41C71"/>
    <w:rsid w:val="00C4366F"/>
    <w:rsid w:val="00C4448D"/>
    <w:rsid w:val="00C46063"/>
    <w:rsid w:val="00C461AA"/>
    <w:rsid w:val="00C47E36"/>
    <w:rsid w:val="00C505B2"/>
    <w:rsid w:val="00C51376"/>
    <w:rsid w:val="00C513A5"/>
    <w:rsid w:val="00C51CF7"/>
    <w:rsid w:val="00C52768"/>
    <w:rsid w:val="00C528FA"/>
    <w:rsid w:val="00C53A1C"/>
    <w:rsid w:val="00C54E18"/>
    <w:rsid w:val="00C5515E"/>
    <w:rsid w:val="00C55A88"/>
    <w:rsid w:val="00C55CA0"/>
    <w:rsid w:val="00C55D7F"/>
    <w:rsid w:val="00C574C1"/>
    <w:rsid w:val="00C5779E"/>
    <w:rsid w:val="00C6056C"/>
    <w:rsid w:val="00C608AE"/>
    <w:rsid w:val="00C6256D"/>
    <w:rsid w:val="00C62778"/>
    <w:rsid w:val="00C629E5"/>
    <w:rsid w:val="00C62BEA"/>
    <w:rsid w:val="00C62D6D"/>
    <w:rsid w:val="00C630A0"/>
    <w:rsid w:val="00C63925"/>
    <w:rsid w:val="00C63D5B"/>
    <w:rsid w:val="00C64D39"/>
    <w:rsid w:val="00C669EB"/>
    <w:rsid w:val="00C66C89"/>
    <w:rsid w:val="00C71F56"/>
    <w:rsid w:val="00C72EE6"/>
    <w:rsid w:val="00C7302C"/>
    <w:rsid w:val="00C73CCA"/>
    <w:rsid w:val="00C74F70"/>
    <w:rsid w:val="00C750C4"/>
    <w:rsid w:val="00C757E7"/>
    <w:rsid w:val="00C7581A"/>
    <w:rsid w:val="00C75A3E"/>
    <w:rsid w:val="00C771D9"/>
    <w:rsid w:val="00C809FB"/>
    <w:rsid w:val="00C80A3C"/>
    <w:rsid w:val="00C817F3"/>
    <w:rsid w:val="00C84397"/>
    <w:rsid w:val="00C85DFF"/>
    <w:rsid w:val="00C8601D"/>
    <w:rsid w:val="00C871FC"/>
    <w:rsid w:val="00C90DB1"/>
    <w:rsid w:val="00C92958"/>
    <w:rsid w:val="00C92DDB"/>
    <w:rsid w:val="00C9354D"/>
    <w:rsid w:val="00C959B4"/>
    <w:rsid w:val="00C96321"/>
    <w:rsid w:val="00C97D7C"/>
    <w:rsid w:val="00CA07EF"/>
    <w:rsid w:val="00CA0C2C"/>
    <w:rsid w:val="00CA0F38"/>
    <w:rsid w:val="00CA1BE7"/>
    <w:rsid w:val="00CA202D"/>
    <w:rsid w:val="00CA610F"/>
    <w:rsid w:val="00CA7812"/>
    <w:rsid w:val="00CB217D"/>
    <w:rsid w:val="00CB231C"/>
    <w:rsid w:val="00CB30BF"/>
    <w:rsid w:val="00CB3CBA"/>
    <w:rsid w:val="00CB4B61"/>
    <w:rsid w:val="00CB4DD1"/>
    <w:rsid w:val="00CB6928"/>
    <w:rsid w:val="00CB70A1"/>
    <w:rsid w:val="00CC1755"/>
    <w:rsid w:val="00CC2BCE"/>
    <w:rsid w:val="00CC349B"/>
    <w:rsid w:val="00CC47ED"/>
    <w:rsid w:val="00CC4959"/>
    <w:rsid w:val="00CC5250"/>
    <w:rsid w:val="00CD202D"/>
    <w:rsid w:val="00CD20EE"/>
    <w:rsid w:val="00CD2484"/>
    <w:rsid w:val="00CD29B4"/>
    <w:rsid w:val="00CD3CCB"/>
    <w:rsid w:val="00CD4216"/>
    <w:rsid w:val="00CD64DC"/>
    <w:rsid w:val="00CD7087"/>
    <w:rsid w:val="00CE2425"/>
    <w:rsid w:val="00CE2C65"/>
    <w:rsid w:val="00CE2D46"/>
    <w:rsid w:val="00CE2E76"/>
    <w:rsid w:val="00CE4252"/>
    <w:rsid w:val="00CE448C"/>
    <w:rsid w:val="00CE551A"/>
    <w:rsid w:val="00CE66F3"/>
    <w:rsid w:val="00CF376C"/>
    <w:rsid w:val="00CF454B"/>
    <w:rsid w:val="00CF4A02"/>
    <w:rsid w:val="00CF4AEE"/>
    <w:rsid w:val="00CF53D2"/>
    <w:rsid w:val="00CF5BA1"/>
    <w:rsid w:val="00CF5DA3"/>
    <w:rsid w:val="00CF5E68"/>
    <w:rsid w:val="00CF6318"/>
    <w:rsid w:val="00D0034C"/>
    <w:rsid w:val="00D008C6"/>
    <w:rsid w:val="00D01CCE"/>
    <w:rsid w:val="00D01E5A"/>
    <w:rsid w:val="00D029CD"/>
    <w:rsid w:val="00D02D4D"/>
    <w:rsid w:val="00D03061"/>
    <w:rsid w:val="00D03EE9"/>
    <w:rsid w:val="00D06532"/>
    <w:rsid w:val="00D07886"/>
    <w:rsid w:val="00D11339"/>
    <w:rsid w:val="00D12259"/>
    <w:rsid w:val="00D12B33"/>
    <w:rsid w:val="00D1437B"/>
    <w:rsid w:val="00D16314"/>
    <w:rsid w:val="00D163B2"/>
    <w:rsid w:val="00D16E0B"/>
    <w:rsid w:val="00D16ED3"/>
    <w:rsid w:val="00D172A5"/>
    <w:rsid w:val="00D17C17"/>
    <w:rsid w:val="00D20224"/>
    <w:rsid w:val="00D2093C"/>
    <w:rsid w:val="00D214C5"/>
    <w:rsid w:val="00D21EF7"/>
    <w:rsid w:val="00D22052"/>
    <w:rsid w:val="00D239CC"/>
    <w:rsid w:val="00D24B92"/>
    <w:rsid w:val="00D253C4"/>
    <w:rsid w:val="00D2608D"/>
    <w:rsid w:val="00D266A1"/>
    <w:rsid w:val="00D26712"/>
    <w:rsid w:val="00D27FC2"/>
    <w:rsid w:val="00D3173B"/>
    <w:rsid w:val="00D31EAD"/>
    <w:rsid w:val="00D32DB7"/>
    <w:rsid w:val="00D340E4"/>
    <w:rsid w:val="00D35A34"/>
    <w:rsid w:val="00D36647"/>
    <w:rsid w:val="00D377A7"/>
    <w:rsid w:val="00D402AA"/>
    <w:rsid w:val="00D4056D"/>
    <w:rsid w:val="00D40E8C"/>
    <w:rsid w:val="00D44816"/>
    <w:rsid w:val="00D455CF"/>
    <w:rsid w:val="00D46527"/>
    <w:rsid w:val="00D47E2A"/>
    <w:rsid w:val="00D506E2"/>
    <w:rsid w:val="00D517B9"/>
    <w:rsid w:val="00D51901"/>
    <w:rsid w:val="00D527FF"/>
    <w:rsid w:val="00D52B00"/>
    <w:rsid w:val="00D53C6D"/>
    <w:rsid w:val="00D53F90"/>
    <w:rsid w:val="00D5476E"/>
    <w:rsid w:val="00D55577"/>
    <w:rsid w:val="00D56E79"/>
    <w:rsid w:val="00D572AE"/>
    <w:rsid w:val="00D574A7"/>
    <w:rsid w:val="00D5789B"/>
    <w:rsid w:val="00D57FD9"/>
    <w:rsid w:val="00D6011E"/>
    <w:rsid w:val="00D638D4"/>
    <w:rsid w:val="00D63916"/>
    <w:rsid w:val="00D656A2"/>
    <w:rsid w:val="00D65829"/>
    <w:rsid w:val="00D65C84"/>
    <w:rsid w:val="00D65CEB"/>
    <w:rsid w:val="00D66524"/>
    <w:rsid w:val="00D67056"/>
    <w:rsid w:val="00D7026B"/>
    <w:rsid w:val="00D72581"/>
    <w:rsid w:val="00D72D58"/>
    <w:rsid w:val="00D7479B"/>
    <w:rsid w:val="00D7559A"/>
    <w:rsid w:val="00D76C15"/>
    <w:rsid w:val="00D774E8"/>
    <w:rsid w:val="00D777D1"/>
    <w:rsid w:val="00D810E0"/>
    <w:rsid w:val="00D8221D"/>
    <w:rsid w:val="00D841FA"/>
    <w:rsid w:val="00D85656"/>
    <w:rsid w:val="00D875F7"/>
    <w:rsid w:val="00D90497"/>
    <w:rsid w:val="00D91D38"/>
    <w:rsid w:val="00D93EE7"/>
    <w:rsid w:val="00D93FDE"/>
    <w:rsid w:val="00D95F55"/>
    <w:rsid w:val="00D96EF0"/>
    <w:rsid w:val="00D97D13"/>
    <w:rsid w:val="00DA066A"/>
    <w:rsid w:val="00DA0A1A"/>
    <w:rsid w:val="00DA0ADA"/>
    <w:rsid w:val="00DA17EE"/>
    <w:rsid w:val="00DA1B37"/>
    <w:rsid w:val="00DA2561"/>
    <w:rsid w:val="00DA2A64"/>
    <w:rsid w:val="00DA373F"/>
    <w:rsid w:val="00DA423E"/>
    <w:rsid w:val="00DA480E"/>
    <w:rsid w:val="00DA5166"/>
    <w:rsid w:val="00DA7278"/>
    <w:rsid w:val="00DB28A1"/>
    <w:rsid w:val="00DB2C70"/>
    <w:rsid w:val="00DB45A5"/>
    <w:rsid w:val="00DB6134"/>
    <w:rsid w:val="00DB7A25"/>
    <w:rsid w:val="00DC0BDE"/>
    <w:rsid w:val="00DC0C6E"/>
    <w:rsid w:val="00DC1D9B"/>
    <w:rsid w:val="00DC2994"/>
    <w:rsid w:val="00DC3040"/>
    <w:rsid w:val="00DC52F7"/>
    <w:rsid w:val="00DC554C"/>
    <w:rsid w:val="00DC6CC1"/>
    <w:rsid w:val="00DC741E"/>
    <w:rsid w:val="00DC7532"/>
    <w:rsid w:val="00DD1BE9"/>
    <w:rsid w:val="00DD280B"/>
    <w:rsid w:val="00DD2FB5"/>
    <w:rsid w:val="00DD5864"/>
    <w:rsid w:val="00DD5871"/>
    <w:rsid w:val="00DD5E8C"/>
    <w:rsid w:val="00DD613E"/>
    <w:rsid w:val="00DD7C2D"/>
    <w:rsid w:val="00DE1775"/>
    <w:rsid w:val="00DE3052"/>
    <w:rsid w:val="00DE4327"/>
    <w:rsid w:val="00DE523C"/>
    <w:rsid w:val="00DE5BB1"/>
    <w:rsid w:val="00DF068E"/>
    <w:rsid w:val="00DF1E29"/>
    <w:rsid w:val="00DF2D08"/>
    <w:rsid w:val="00DF3F41"/>
    <w:rsid w:val="00DF5278"/>
    <w:rsid w:val="00DF5415"/>
    <w:rsid w:val="00E00783"/>
    <w:rsid w:val="00E01E2B"/>
    <w:rsid w:val="00E02339"/>
    <w:rsid w:val="00E02A74"/>
    <w:rsid w:val="00E02B8C"/>
    <w:rsid w:val="00E02C98"/>
    <w:rsid w:val="00E03B92"/>
    <w:rsid w:val="00E04098"/>
    <w:rsid w:val="00E04314"/>
    <w:rsid w:val="00E0455C"/>
    <w:rsid w:val="00E050C9"/>
    <w:rsid w:val="00E07333"/>
    <w:rsid w:val="00E119F6"/>
    <w:rsid w:val="00E12104"/>
    <w:rsid w:val="00E124B5"/>
    <w:rsid w:val="00E135C3"/>
    <w:rsid w:val="00E138FE"/>
    <w:rsid w:val="00E13AF3"/>
    <w:rsid w:val="00E13EF6"/>
    <w:rsid w:val="00E142DF"/>
    <w:rsid w:val="00E14C55"/>
    <w:rsid w:val="00E17112"/>
    <w:rsid w:val="00E201F7"/>
    <w:rsid w:val="00E203FB"/>
    <w:rsid w:val="00E25FB6"/>
    <w:rsid w:val="00E266DB"/>
    <w:rsid w:val="00E267CD"/>
    <w:rsid w:val="00E27074"/>
    <w:rsid w:val="00E27AC3"/>
    <w:rsid w:val="00E3050E"/>
    <w:rsid w:val="00E30EF7"/>
    <w:rsid w:val="00E31741"/>
    <w:rsid w:val="00E3212A"/>
    <w:rsid w:val="00E32760"/>
    <w:rsid w:val="00E32B0F"/>
    <w:rsid w:val="00E330A5"/>
    <w:rsid w:val="00E33124"/>
    <w:rsid w:val="00E37152"/>
    <w:rsid w:val="00E37B52"/>
    <w:rsid w:val="00E40077"/>
    <w:rsid w:val="00E420BD"/>
    <w:rsid w:val="00E4292B"/>
    <w:rsid w:val="00E43C00"/>
    <w:rsid w:val="00E4455D"/>
    <w:rsid w:val="00E450D1"/>
    <w:rsid w:val="00E45508"/>
    <w:rsid w:val="00E479B8"/>
    <w:rsid w:val="00E50EA5"/>
    <w:rsid w:val="00E51003"/>
    <w:rsid w:val="00E513FE"/>
    <w:rsid w:val="00E51D73"/>
    <w:rsid w:val="00E51E16"/>
    <w:rsid w:val="00E535B4"/>
    <w:rsid w:val="00E539B5"/>
    <w:rsid w:val="00E54CB3"/>
    <w:rsid w:val="00E56334"/>
    <w:rsid w:val="00E567F5"/>
    <w:rsid w:val="00E56FBD"/>
    <w:rsid w:val="00E611DB"/>
    <w:rsid w:val="00E61E3C"/>
    <w:rsid w:val="00E628C2"/>
    <w:rsid w:val="00E62C20"/>
    <w:rsid w:val="00E6332E"/>
    <w:rsid w:val="00E64FCF"/>
    <w:rsid w:val="00E705AB"/>
    <w:rsid w:val="00E706D1"/>
    <w:rsid w:val="00E7167E"/>
    <w:rsid w:val="00E732C1"/>
    <w:rsid w:val="00E736FD"/>
    <w:rsid w:val="00E737F8"/>
    <w:rsid w:val="00E73CB0"/>
    <w:rsid w:val="00E76CFD"/>
    <w:rsid w:val="00E76E2C"/>
    <w:rsid w:val="00E778DF"/>
    <w:rsid w:val="00E77F6B"/>
    <w:rsid w:val="00E8297E"/>
    <w:rsid w:val="00E850B4"/>
    <w:rsid w:val="00E8558F"/>
    <w:rsid w:val="00E8616E"/>
    <w:rsid w:val="00E86537"/>
    <w:rsid w:val="00E87C20"/>
    <w:rsid w:val="00E901DA"/>
    <w:rsid w:val="00E90EC9"/>
    <w:rsid w:val="00E91504"/>
    <w:rsid w:val="00E93D40"/>
    <w:rsid w:val="00E9662C"/>
    <w:rsid w:val="00E969CB"/>
    <w:rsid w:val="00E96FFD"/>
    <w:rsid w:val="00E97871"/>
    <w:rsid w:val="00E97E4F"/>
    <w:rsid w:val="00EA1832"/>
    <w:rsid w:val="00EA1BE9"/>
    <w:rsid w:val="00EA2063"/>
    <w:rsid w:val="00EA2FE5"/>
    <w:rsid w:val="00EA4EF2"/>
    <w:rsid w:val="00EA742E"/>
    <w:rsid w:val="00EB02D1"/>
    <w:rsid w:val="00EB04BF"/>
    <w:rsid w:val="00EB33C3"/>
    <w:rsid w:val="00EB5E63"/>
    <w:rsid w:val="00EB5E88"/>
    <w:rsid w:val="00EB6010"/>
    <w:rsid w:val="00EB63FB"/>
    <w:rsid w:val="00EB680F"/>
    <w:rsid w:val="00EC0D9D"/>
    <w:rsid w:val="00EC15C1"/>
    <w:rsid w:val="00EC1B8C"/>
    <w:rsid w:val="00EC1CDC"/>
    <w:rsid w:val="00EC2C87"/>
    <w:rsid w:val="00EC7498"/>
    <w:rsid w:val="00EC7A99"/>
    <w:rsid w:val="00EC7CB9"/>
    <w:rsid w:val="00EC7D2A"/>
    <w:rsid w:val="00ED0493"/>
    <w:rsid w:val="00ED065D"/>
    <w:rsid w:val="00ED1480"/>
    <w:rsid w:val="00ED19F3"/>
    <w:rsid w:val="00ED25A1"/>
    <w:rsid w:val="00ED4521"/>
    <w:rsid w:val="00ED466B"/>
    <w:rsid w:val="00ED58A4"/>
    <w:rsid w:val="00ED5A32"/>
    <w:rsid w:val="00ED5CCD"/>
    <w:rsid w:val="00ED6BAC"/>
    <w:rsid w:val="00ED6C9D"/>
    <w:rsid w:val="00ED712F"/>
    <w:rsid w:val="00ED7545"/>
    <w:rsid w:val="00ED7677"/>
    <w:rsid w:val="00EE0A1E"/>
    <w:rsid w:val="00EE0CF5"/>
    <w:rsid w:val="00EE0F7B"/>
    <w:rsid w:val="00EE2384"/>
    <w:rsid w:val="00EE3DF0"/>
    <w:rsid w:val="00EE4060"/>
    <w:rsid w:val="00EE7491"/>
    <w:rsid w:val="00EE7544"/>
    <w:rsid w:val="00EF0336"/>
    <w:rsid w:val="00EF0E5E"/>
    <w:rsid w:val="00EF12D0"/>
    <w:rsid w:val="00EF1B7C"/>
    <w:rsid w:val="00EF27B9"/>
    <w:rsid w:val="00EF4102"/>
    <w:rsid w:val="00EF6632"/>
    <w:rsid w:val="00EF6C93"/>
    <w:rsid w:val="00F00DDF"/>
    <w:rsid w:val="00F0231B"/>
    <w:rsid w:val="00F02744"/>
    <w:rsid w:val="00F02F5D"/>
    <w:rsid w:val="00F0344A"/>
    <w:rsid w:val="00F0600B"/>
    <w:rsid w:val="00F10190"/>
    <w:rsid w:val="00F10319"/>
    <w:rsid w:val="00F12A37"/>
    <w:rsid w:val="00F13613"/>
    <w:rsid w:val="00F1369F"/>
    <w:rsid w:val="00F144F0"/>
    <w:rsid w:val="00F20E04"/>
    <w:rsid w:val="00F227F5"/>
    <w:rsid w:val="00F2588B"/>
    <w:rsid w:val="00F30739"/>
    <w:rsid w:val="00F3215B"/>
    <w:rsid w:val="00F33670"/>
    <w:rsid w:val="00F3503D"/>
    <w:rsid w:val="00F355D7"/>
    <w:rsid w:val="00F3666B"/>
    <w:rsid w:val="00F377AF"/>
    <w:rsid w:val="00F40ED1"/>
    <w:rsid w:val="00F41254"/>
    <w:rsid w:val="00F424CB"/>
    <w:rsid w:val="00F4332E"/>
    <w:rsid w:val="00F4383B"/>
    <w:rsid w:val="00F44506"/>
    <w:rsid w:val="00F451C5"/>
    <w:rsid w:val="00F46B44"/>
    <w:rsid w:val="00F47B0E"/>
    <w:rsid w:val="00F51AF9"/>
    <w:rsid w:val="00F53152"/>
    <w:rsid w:val="00F53196"/>
    <w:rsid w:val="00F5375B"/>
    <w:rsid w:val="00F5470E"/>
    <w:rsid w:val="00F55548"/>
    <w:rsid w:val="00F5641D"/>
    <w:rsid w:val="00F56D55"/>
    <w:rsid w:val="00F602CE"/>
    <w:rsid w:val="00F61638"/>
    <w:rsid w:val="00F61C61"/>
    <w:rsid w:val="00F622CB"/>
    <w:rsid w:val="00F6327F"/>
    <w:rsid w:val="00F6456C"/>
    <w:rsid w:val="00F66B68"/>
    <w:rsid w:val="00F6798C"/>
    <w:rsid w:val="00F71945"/>
    <w:rsid w:val="00F719B0"/>
    <w:rsid w:val="00F71FAD"/>
    <w:rsid w:val="00F723FC"/>
    <w:rsid w:val="00F72682"/>
    <w:rsid w:val="00F742A3"/>
    <w:rsid w:val="00F7499E"/>
    <w:rsid w:val="00F74D11"/>
    <w:rsid w:val="00F7530D"/>
    <w:rsid w:val="00F75B1B"/>
    <w:rsid w:val="00F76DE4"/>
    <w:rsid w:val="00F778AF"/>
    <w:rsid w:val="00F77CD4"/>
    <w:rsid w:val="00F809CB"/>
    <w:rsid w:val="00F815A6"/>
    <w:rsid w:val="00F819A0"/>
    <w:rsid w:val="00F81F95"/>
    <w:rsid w:val="00F82965"/>
    <w:rsid w:val="00F82E05"/>
    <w:rsid w:val="00F845D9"/>
    <w:rsid w:val="00F84C14"/>
    <w:rsid w:val="00F86545"/>
    <w:rsid w:val="00F876FC"/>
    <w:rsid w:val="00F87CCB"/>
    <w:rsid w:val="00F90975"/>
    <w:rsid w:val="00F9197D"/>
    <w:rsid w:val="00F92212"/>
    <w:rsid w:val="00F92A5C"/>
    <w:rsid w:val="00F92C23"/>
    <w:rsid w:val="00F93702"/>
    <w:rsid w:val="00F95B7B"/>
    <w:rsid w:val="00F97293"/>
    <w:rsid w:val="00FA0C1E"/>
    <w:rsid w:val="00FA12F9"/>
    <w:rsid w:val="00FA1DC3"/>
    <w:rsid w:val="00FA274D"/>
    <w:rsid w:val="00FA4441"/>
    <w:rsid w:val="00FA44BE"/>
    <w:rsid w:val="00FA4629"/>
    <w:rsid w:val="00FA5EE8"/>
    <w:rsid w:val="00FA7732"/>
    <w:rsid w:val="00FA7832"/>
    <w:rsid w:val="00FA7E3D"/>
    <w:rsid w:val="00FA7EE1"/>
    <w:rsid w:val="00FB07F9"/>
    <w:rsid w:val="00FB1234"/>
    <w:rsid w:val="00FB14B8"/>
    <w:rsid w:val="00FB17E7"/>
    <w:rsid w:val="00FB292B"/>
    <w:rsid w:val="00FB3285"/>
    <w:rsid w:val="00FB56FB"/>
    <w:rsid w:val="00FB57F6"/>
    <w:rsid w:val="00FB5840"/>
    <w:rsid w:val="00FB6C45"/>
    <w:rsid w:val="00FB6E36"/>
    <w:rsid w:val="00FB71DC"/>
    <w:rsid w:val="00FB7858"/>
    <w:rsid w:val="00FC03F0"/>
    <w:rsid w:val="00FC06C9"/>
    <w:rsid w:val="00FC2750"/>
    <w:rsid w:val="00FC3180"/>
    <w:rsid w:val="00FC32F0"/>
    <w:rsid w:val="00FC3E7C"/>
    <w:rsid w:val="00FC6C44"/>
    <w:rsid w:val="00FC7B98"/>
    <w:rsid w:val="00FC7BFC"/>
    <w:rsid w:val="00FD01ED"/>
    <w:rsid w:val="00FD14B9"/>
    <w:rsid w:val="00FD184A"/>
    <w:rsid w:val="00FD2BF9"/>
    <w:rsid w:val="00FD30BF"/>
    <w:rsid w:val="00FD42D1"/>
    <w:rsid w:val="00FD6303"/>
    <w:rsid w:val="00FE01A5"/>
    <w:rsid w:val="00FE048F"/>
    <w:rsid w:val="00FE333C"/>
    <w:rsid w:val="00FE365D"/>
    <w:rsid w:val="00FE3C58"/>
    <w:rsid w:val="00FE44DD"/>
    <w:rsid w:val="00FE4915"/>
    <w:rsid w:val="00FE5352"/>
    <w:rsid w:val="00FE5421"/>
    <w:rsid w:val="00FE5BE5"/>
    <w:rsid w:val="00FE6D71"/>
    <w:rsid w:val="00FE76EF"/>
    <w:rsid w:val="00FF0B92"/>
    <w:rsid w:val="00FF21FC"/>
    <w:rsid w:val="00FF37C4"/>
    <w:rsid w:val="00FF4404"/>
    <w:rsid w:val="00FF4456"/>
    <w:rsid w:val="00FF4736"/>
    <w:rsid w:val="00FF4E05"/>
    <w:rsid w:val="00FF5393"/>
    <w:rsid w:val="00FF7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57FCE"/>
  <w15:docId w15:val="{70CB0279-1350-40B1-AFFE-8EDE21ABA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00" w:afterAutospacing="1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226B"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B722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B7226B"/>
    <w:pPr>
      <w:tabs>
        <w:tab w:val="center" w:pos="4703"/>
        <w:tab w:val="right" w:pos="9406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B7226B"/>
    <w:rPr>
      <w:lang w:val="en-GB"/>
    </w:rPr>
  </w:style>
  <w:style w:type="paragraph" w:styleId="Pieddepage">
    <w:name w:val="footer"/>
    <w:basedOn w:val="Normal"/>
    <w:link w:val="PieddepageCar"/>
    <w:uiPriority w:val="99"/>
    <w:unhideWhenUsed/>
    <w:rsid w:val="00B7226B"/>
    <w:pPr>
      <w:tabs>
        <w:tab w:val="center" w:pos="4703"/>
        <w:tab w:val="right" w:pos="9406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B7226B"/>
    <w:rPr>
      <w:lang w:val="en-GB"/>
    </w:rPr>
  </w:style>
  <w:style w:type="character" w:styleId="Numrodeligne">
    <w:name w:val="line number"/>
    <w:basedOn w:val="Policepardfaut"/>
    <w:uiPriority w:val="99"/>
    <w:semiHidden/>
    <w:unhideWhenUsed/>
    <w:rsid w:val="00B722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80</Words>
  <Characters>6157</Characters>
  <Application>Microsoft Office Word</Application>
  <DocSecurity>0</DocSecurity>
  <Lines>51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Veterinärmedizinische Universität</Company>
  <LinksUpToDate>false</LinksUpToDate>
  <CharactersWithSpaces>7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mere</dc:creator>
  <cp:lastModifiedBy>ANM</cp:lastModifiedBy>
  <cp:revision>2</cp:revision>
  <dcterms:created xsi:type="dcterms:W3CDTF">2018-08-30T12:04:00Z</dcterms:created>
  <dcterms:modified xsi:type="dcterms:W3CDTF">2018-08-30T12:04:00Z</dcterms:modified>
</cp:coreProperties>
</file>